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webp" ContentType="image/webp"/>
  <Override PartName="/word/media/rId84.webp" ContentType="image/webp"/>
  <Override PartName="/word/media/rId40.webp" ContentType="image/webp"/>
  <Override PartName="/word/media/rId53.webp" ContentType="image/webp"/>
  <Override PartName="/word/media/rId77.webp" ContentType="image/webp"/>
  <Override PartName="/word/media/rId30.webp" ContentType="image/webp"/>
  <Override PartName="/word/media/rId91.webp" ContentType="image/webp"/>
  <Override PartName="/word/media/rId67.webp" ContentType="image/webp"/>
  <Override PartName="/word/media/rId62.webp" ContentType="image/webp"/>
  <Override PartName="/word/media/rId10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古零潜催-意识强度简易测试法-完整介绍"/>
    <w:p>
      <w:pPr>
        <w:pStyle w:val="Heading1"/>
      </w:pPr>
      <w:r>
        <w:t xml:space="preserve">古零潜催-意识强度简易测试法 (完整介绍)</w:t>
      </w:r>
    </w:p>
    <w:p>
      <w:pPr>
        <w:pStyle w:val="FirstParagraph"/>
      </w:pPr>
      <w:r>
        <w:t xml:space="preserve">古零答疑</w:t>
      </w:r>
      <w:r>
        <w:t xml:space="preserve"> </w:t>
      </w:r>
    </w:p>
    <w:p>
      <w:pPr>
        <w:pStyle w:val="BodyText"/>
      </w:pPr>
      <w:hyperlink r:id="rId20">
        <w:r>
          <w:rPr>
            <w:rStyle w:val="Hyperlink"/>
          </w:rPr>
          <w:t xml:space="preserve">古零潜意识催眠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2024年01月16日 22:24</w:t>
      </w:r>
      <w:r>
        <w:t xml:space="preserve"> </w:t>
      </w:r>
      <w:r>
        <w:rPr>
          <w:i/>
          <w:iCs/>
        </w:rPr>
        <w:t xml:space="preserve">广东</w:t>
      </w:r>
    </w:p>
    <w:p>
      <w:pPr>
        <w:pStyle w:val="BodyText"/>
      </w:pPr>
      <w:r>
        <w:rPr>
          <w:b/>
          <w:bCs/>
        </w:rPr>
        <w:t xml:space="preserve">【编者按】</w:t>
      </w:r>
    </w:p>
    <w:p>
      <w:pPr>
        <w:pStyle w:val="BodyText"/>
      </w:pPr>
      <w:r>
        <w:t xml:space="preserve">本篇为【</w:t>
      </w:r>
      <w:hyperlink r:id="rId21">
        <w:r>
          <w:rPr>
            <w:rStyle w:val="Hyperlink"/>
          </w:rPr>
          <w:t xml:space="preserve">古零潜意识催眠</w:t>
        </w:r>
      </w:hyperlink>
      <w:r>
        <w:t xml:space="preserve">】《</w:t>
      </w:r>
      <w:hyperlink r:id="rId22">
        <w:r>
          <w:rPr>
            <w:rStyle w:val="Hyperlink"/>
          </w:rPr>
          <w:t xml:space="preserve">意识强度简易测试法</w:t>
        </w:r>
      </w:hyperlink>
      <w:hyperlink r:id="rId23">
        <w:r>
          <w:rPr>
            <w:rStyle w:val="Hyperlink"/>
          </w:rPr>
          <w:t xml:space="preserve">1-9</w:t>
        </w:r>
      </w:hyperlink>
      <w:r>
        <w:t xml:space="preserve">》系列视频的文字版，古零老师出于大爱分享给大家，希望感兴趣的读者可以</w:t>
      </w:r>
      <w:hyperlink r:id="rId24">
        <w:r>
          <w:rPr>
            <w:rStyle w:val="Hyperlink"/>
          </w:rPr>
          <w:t xml:space="preserve">实践</w:t>
        </w:r>
      </w:hyperlink>
      <w:r>
        <w:t xml:space="preserve">、应用起来。</w:t>
      </w:r>
    </w:p>
    <w:p>
      <w:pPr>
        <w:pStyle w:val="BodyText"/>
      </w:pPr>
      <w:r>
        <w:t xml:space="preserve">也欢迎大家在“古零潜催兴趣交流群”分享和反馈</w:t>
      </w:r>
      <w:hyperlink r:id="rId25">
        <w:r>
          <w:rPr>
            <w:rStyle w:val="Hyperlink"/>
          </w:rPr>
          <w:t xml:space="preserve">实践心得</w:t>
        </w:r>
      </w:hyperlink>
      <w:r>
        <w:t xml:space="preserve">，可以共同探讨也可以提问，古零老师会根据情况给予适当的指导。</w:t>
      </w:r>
    </w:p>
    <w:p>
      <w:pPr>
        <w:pStyle w:val="BodyText"/>
      </w:pPr>
    </w:p>
    <w:bookmarkStart w:id="104" w:name="意识强度简易测试法正文"/>
    <w:p>
      <w:pPr>
        <w:pStyle w:val="Heading2"/>
      </w:pPr>
      <w:r>
        <w:t xml:space="preserve">【意识强度简易测试法】正文</w:t>
      </w:r>
    </w:p>
    <w:p>
      <w:pPr>
        <w:pStyle w:val="FirstParagraph"/>
      </w:pPr>
      <w:r>
        <w:t xml:space="preserve">玩家好啊，我是古零。之前我们分享过意识强度的文章《</w:t>
      </w:r>
      <w:hyperlink r:id="rId26">
        <w:r>
          <w:rPr>
            <w:rStyle w:val="Hyperlink"/>
          </w:rPr>
          <w:t xml:space="preserve">意识强度提升点实操指南</w:t>
        </w:r>
      </w:hyperlink>
      <w:r>
        <w:t xml:space="preserve">》，也分享过</w:t>
      </w:r>
      <w:hyperlink r:id="rId27">
        <w:r>
          <w:rPr>
            <w:rStyle w:val="Hyperlink"/>
          </w:rPr>
          <w:t xml:space="preserve">意识强度</w:t>
        </w:r>
      </w:hyperlink>
      <w:r>
        <w:t xml:space="preserve">的视频《</w:t>
      </w:r>
      <w:hyperlink r:id="rId28">
        <w:r>
          <w:rPr>
            <w:rStyle w:val="Hyperlink"/>
          </w:rPr>
          <w:t xml:space="preserve">意识强度</w:t>
        </w:r>
      </w:hyperlink>
      <w:r>
        <w:t xml:space="preserve">》，经常有玩家问我，自己如何去学习</w:t>
      </w:r>
      <w:hyperlink r:id="rId29">
        <w:r>
          <w:rPr>
            <w:rStyle w:val="Hyperlink"/>
          </w:rPr>
          <w:t xml:space="preserve">测试意识强度</w:t>
        </w:r>
      </w:hyperlink>
      <w:r>
        <w:t xml:space="preserve">呢？</w:t>
      </w:r>
    </w:p>
    <w:p>
      <w:pPr>
        <w:pStyle w:val="BodyTex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excqHA8D4L1U8Oy08baUrCeug10DUPxr6K5xdPGsZfvP0Nrib6HWiadA/640?wx_fmt=png&amp;from=appmsg&amp;tp=webp&amp;wxfrom=5&amp;wx_lazy=1&amp;wx_co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那么今天我们分享一个</w:t>
      </w:r>
      <w:hyperlink r:id="rId22">
        <w:r>
          <w:rPr>
            <w:rStyle w:val="Hyperlink"/>
          </w:rPr>
          <w:t xml:space="preserve">简易的意识强度测试法</w:t>
        </w:r>
      </w:hyperlink>
      <w:r>
        <w:t xml:space="preserve">，就如文字所说，“简易”代表容易理解，可以通过自学就能快速上手，一般按照我给予的方法去坚持练习3个月，就能把读取的</w:t>
      </w:r>
      <w:hyperlink r:id="rId33">
        <w:r>
          <w:rPr>
            <w:rStyle w:val="Hyperlink"/>
          </w:rPr>
          <w:t xml:space="preserve">准确率</w:t>
        </w:r>
      </w:hyperlink>
      <w:r>
        <w:t xml:space="preserve">提升到80~85%以上，这里包含</w:t>
      </w:r>
      <w:hyperlink r:id="rId22">
        <w:r>
          <w:rPr>
            <w:rStyle w:val="Hyperlink"/>
            <w:b/>
            <w:bCs/>
          </w:rPr>
          <w:t xml:space="preserve">一个技巧</w:t>
        </w:r>
      </w:hyperlink>
      <w:r>
        <w:rPr>
          <w:b/>
          <w:bCs/>
        </w:rPr>
        <w:t xml:space="preserve">，</w:t>
      </w:r>
      <w:hyperlink r:id="rId29">
        <w:r>
          <w:rPr>
            <w:rStyle w:val="Hyperlink"/>
            <w:b/>
            <w:bCs/>
          </w:rPr>
          <w:t xml:space="preserve">八个要点</w:t>
        </w:r>
      </w:hyperlink>
      <w:r>
        <w:rPr>
          <w:b/>
          <w:bCs/>
        </w:rPr>
        <w:t xml:space="preserve">，</w:t>
      </w:r>
      <w:hyperlink r:id="rId34">
        <w:r>
          <w:rPr>
            <w:rStyle w:val="Hyperlink"/>
            <w:b/>
            <w:bCs/>
          </w:rPr>
          <w:t xml:space="preserve">四个部分</w:t>
        </w:r>
      </w:hyperlink>
      <w:r>
        <w:rPr>
          <w:b/>
          <w:bCs/>
        </w:rPr>
        <w:t xml:space="preserve">，</w:t>
      </w:r>
      <w:hyperlink r:id="rId35">
        <w:r>
          <w:rPr>
            <w:rStyle w:val="Hyperlink"/>
            <w:b/>
            <w:bCs/>
          </w:rPr>
          <w:t xml:space="preserve">三个方法</w:t>
        </w:r>
      </w:hyperlink>
      <w:r>
        <w:rPr>
          <w:b/>
          <w:bCs/>
        </w:rPr>
        <w:t xml:space="preserve">，</w:t>
      </w:r>
      <w:hyperlink r:id="rId36">
        <w:r>
          <w:rPr>
            <w:rStyle w:val="Hyperlink"/>
            <w:b/>
            <w:bCs/>
          </w:rPr>
          <w:t xml:space="preserve">一个核心</w:t>
        </w:r>
      </w:hyperlink>
      <w:r>
        <w:t xml:space="preserve">，简称：18431，好了，我们按照这个顺序来进行学习：</w:t>
      </w:r>
    </w:p>
    <w:p>
      <w:pPr>
        <w:pStyle w:val="BodyText"/>
      </w:pPr>
    </w:p>
    <w:bookmarkStart w:id="43" w:name="X4bcf0585a750455a8992f1336fcf4e4ab2e8be6"/>
    <w:p>
      <w:pPr>
        <w:pStyle w:val="Heading3"/>
      </w:pPr>
      <w:r>
        <w:t xml:space="preserve">● 一个技巧：</w:t>
      </w:r>
    </w:p>
    <w:p>
      <w:pPr>
        <w:pStyle w:val="FirstParagraph"/>
      </w:pPr>
      <w:r>
        <w:rPr>
          <w:b/>
          <w:bCs/>
        </w:rPr>
        <w:t xml:space="preserve">瞬间读取+慢速读取：</w:t>
      </w:r>
    </w:p>
    <w:p>
      <w:pPr>
        <w:pStyle w:val="BodyText"/>
      </w:pPr>
      <w:r>
        <w:t xml:space="preserve">首先，意识强度是个体对幻相的认知力，是</w:t>
      </w:r>
      <w:hyperlink r:id="rId37">
        <w:r>
          <w:rPr>
            <w:rStyle w:val="Hyperlink"/>
          </w:rPr>
          <w:t xml:space="preserve">灵魂频率</w:t>
        </w:r>
      </w:hyperlink>
      <w:r>
        <w:t xml:space="preserve">的宽广度，自由度和自主度，它相当于一个频率范围，也是合一破幻的深度，那么我们以观看照片来测试意识强度为例：</w:t>
      </w:r>
    </w:p>
    <w:p>
      <w:pPr>
        <w:pStyle w:val="BodyText"/>
      </w:pPr>
      <w:r>
        <w:t xml:space="preserve">一开始，自己先进入</w:t>
      </w:r>
      <w:hyperlink r:id="rId38">
        <w:r>
          <w:rPr>
            <w:rStyle w:val="Hyperlink"/>
          </w:rPr>
          <w:t xml:space="preserve">纯客观</w:t>
        </w:r>
      </w:hyperlink>
      <w:r>
        <w:t xml:space="preserve">的状态，让自己先归零，也就是常说的空杯状态，把对方的背景和人设先全部清空，然后观看照片的时候，只需要一瞬间来完成，这相当于</w:t>
      </w:r>
      <w:hyperlink r:id="rId22">
        <w:r>
          <w:rPr>
            <w:rStyle w:val="Hyperlink"/>
          </w:rPr>
          <w:t xml:space="preserve">快速的合一一下</w:t>
        </w:r>
      </w:hyperlink>
      <w:r>
        <w:t xml:space="preserve">，然后得出一个数值，这个“瞬间”练习的关键是一瞬间的合一，凭直觉得出结果。然后每次“瞬间”识别后，再进行“慢速“的识别练习，其关键是速度放得越慢越好，仔细品味每一个要点，通过快速和慢速的两种</w:t>
      </w:r>
      <w:hyperlink r:id="rId29">
        <w:r>
          <w:rPr>
            <w:rStyle w:val="Hyperlink"/>
          </w:rPr>
          <w:t xml:space="preserve">测试</w:t>
        </w:r>
      </w:hyperlink>
      <w:r>
        <w:t xml:space="preserve">，得出两个结果并进行比较，然后再比较别人的结果，互相切磋。那么如何提升这个练习的效率呢？</w:t>
      </w:r>
    </w:p>
    <w:p>
      <w:pPr>
        <w:pStyle w:val="BodyText"/>
      </w:pPr>
      <w:r>
        <w:t xml:space="preserve">这里我建议可以结合</w:t>
      </w:r>
      <w:hyperlink r:id="rId39">
        <w:r>
          <w:rPr>
            <w:rStyle w:val="Hyperlink"/>
          </w:rPr>
          <w:t xml:space="preserve">古零潜意识催眠</w:t>
        </w:r>
      </w:hyperlink>
      <w:r>
        <w:t xml:space="preserve">，除了自己去练习读取之外，还可以通过潜意识去读取，以及通过</w:t>
      </w:r>
      <w:hyperlink r:id="rId23">
        <w:r>
          <w:rPr>
            <w:rStyle w:val="Hyperlink"/>
          </w:rPr>
          <w:t xml:space="preserve">轮回系统的AI仪器</w:t>
        </w:r>
      </w:hyperlink>
      <w:r>
        <w:t xml:space="preserve">进行读取等等，借此去提升自己的感知力，还可以与同学之间进行相互验证，相互交流，促进准确率的逐步上升。</w:t>
      </w:r>
      <w:r>
        <w:rPr>
          <w:b/>
          <w:bCs/>
        </w:rPr>
        <w:t xml:space="preserve">那么，提升意识强度测试的准确率，有哪些要点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Av65MfZia0ckWICRDTolGxQPUTzHtzrNKSPDiaYN6TWaD7MpprWhrIVw/640?wx_fmt=png&amp;from=appmsg&amp;tp=webp&amp;wxfrom=5&amp;wx_lazy=1&amp;wx_co=1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3"/>
    <w:bookmarkStart w:id="56" w:name="X7ede426f3077033038264fd26e06ab2c03341b8"/>
    <w:p>
      <w:pPr>
        <w:pStyle w:val="Heading3"/>
      </w:pPr>
      <w:r>
        <w:t xml:space="preserve">● 八个要点：</w:t>
      </w:r>
    </w:p>
    <w:p>
      <w:pPr>
        <w:pStyle w:val="FirstParagraph"/>
      </w:pPr>
      <w:r>
        <w:rPr>
          <w:b/>
          <w:bCs/>
        </w:rPr>
        <w:t xml:space="preserve">第1点、准确率与个体自身的意识强度成正比</w:t>
      </w:r>
      <w:r>
        <w:t xml:space="preserve">。个体自身的意识强度越高，即个体对幻相的认知力越高，那么读取数值就越准确，这里表现在个体在</w:t>
      </w:r>
      <w:hyperlink r:id="rId44">
        <w:r>
          <w:rPr>
            <w:rStyle w:val="Hyperlink"/>
          </w:rPr>
          <w:t xml:space="preserve">合一</w:t>
        </w:r>
      </w:hyperlink>
      <w:r>
        <w:t xml:space="preserve">深度、</w:t>
      </w:r>
      <w:hyperlink r:id="rId45">
        <w:r>
          <w:rPr>
            <w:rStyle w:val="Hyperlink"/>
          </w:rPr>
          <w:t xml:space="preserve">破幻</w:t>
        </w:r>
      </w:hyperlink>
      <w:r>
        <w:t xml:space="preserve">程度和客观度，这里建议大家多去</w:t>
      </w:r>
      <w:hyperlink r:id="rId46">
        <w:r>
          <w:rPr>
            <w:rStyle w:val="Hyperlink"/>
          </w:rPr>
          <w:t xml:space="preserve">合一本源</w:t>
        </w:r>
      </w:hyperlink>
      <w:r>
        <w:t xml:space="preserve">，多去做</w:t>
      </w:r>
      <w:hyperlink r:id="rId47">
        <w:r>
          <w:rPr>
            <w:rStyle w:val="Hyperlink"/>
          </w:rPr>
          <w:t xml:space="preserve">沉寂小我</w:t>
        </w:r>
      </w:hyperlink>
      <w:r>
        <w:t xml:space="preserve">的练习，提升纯</w:t>
      </w:r>
      <w:hyperlink r:id="rId48">
        <w:r>
          <w:rPr>
            <w:rStyle w:val="Hyperlink"/>
          </w:rPr>
          <w:t xml:space="preserve">客观</w:t>
        </w:r>
      </w:hyperlink>
      <w:r>
        <w:t xml:space="preserve">度和破幻能力。</w:t>
      </w:r>
    </w:p>
    <w:p>
      <w:pPr>
        <w:pStyle w:val="BodyText"/>
      </w:pPr>
      <w:r>
        <w:rPr>
          <w:b/>
          <w:bCs/>
        </w:rPr>
        <w:t xml:space="preserve">第2点、准确率与个体对意识强度的理解程度成正比</w:t>
      </w:r>
      <w:r>
        <w:t xml:space="preserve">。个体对意识强度的理解程度越高，读取的准确程度越高，这里建议大家多去阅读《</w:t>
      </w:r>
      <w:hyperlink r:id="rId49">
        <w:r>
          <w:rPr>
            <w:rStyle w:val="Hyperlink"/>
          </w:rPr>
          <w:t xml:space="preserve">意识强度提升点实操指南</w:t>
        </w:r>
      </w:hyperlink>
      <w:r>
        <w:t xml:space="preserve">》以及相关的文章和信息，同时结合自己的卡点，来提升自己的对意识强度的</w:t>
      </w:r>
      <w:hyperlink r:id="rId50">
        <w:r>
          <w:rPr>
            <w:rStyle w:val="Hyperlink"/>
          </w:rPr>
          <w:t xml:space="preserve">实践</w:t>
        </w:r>
      </w:hyperlink>
      <w:r>
        <w:t xml:space="preserve">和理解。</w:t>
      </w:r>
    </w:p>
    <w:p>
      <w:pPr>
        <w:pStyle w:val="BodyText"/>
      </w:pPr>
      <w:r>
        <w:rPr>
          <w:b/>
          <w:bCs/>
        </w:rPr>
        <w:t xml:space="preserve">第3点、准确率与个体的读取经验成正比</w:t>
      </w:r>
      <w:r>
        <w:t xml:space="preserve">。个体的经验越多越准确，具体要多去看人来进行练习，并细心总结和交流经验。</w:t>
      </w:r>
    </w:p>
    <w:p>
      <w:pPr>
        <w:pStyle w:val="BodyText"/>
      </w:pPr>
      <w:r>
        <w:rPr>
          <w:b/>
          <w:bCs/>
        </w:rPr>
        <w:t xml:space="preserve">第4点、准确率与个体熟悉对方的程度成正比</w:t>
      </w:r>
      <w:r>
        <w:t xml:space="preserve">。个体越熟悉的人，读取的数值越准确。</w:t>
      </w:r>
    </w:p>
    <w:p>
      <w:pPr>
        <w:pStyle w:val="BodyText"/>
      </w:pPr>
      <w:r>
        <w:rPr>
          <w:b/>
          <w:bCs/>
        </w:rPr>
        <w:t xml:space="preserve">第5点、持之以恒的练习可以提升准确率最高达85%以上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6点、每次看完及时清空</w:t>
      </w:r>
      <w:r>
        <w:t xml:space="preserve">。个体每看完一个人，</w:t>
      </w:r>
      <w:hyperlink r:id="rId38">
        <w:r>
          <w:rPr>
            <w:rStyle w:val="Hyperlink"/>
          </w:rPr>
          <w:t xml:space="preserve">清空</w:t>
        </w:r>
      </w:hyperlink>
      <w:r>
        <w:t xml:space="preserve">一下意识，再看下一个。不要连续看，否则信息容易相互影响，降低准确率。</w:t>
      </w:r>
    </w:p>
    <w:p>
      <w:pPr>
        <w:pStyle w:val="BodyText"/>
      </w:pPr>
      <w:r>
        <w:rPr>
          <w:b/>
          <w:bCs/>
        </w:rPr>
        <w:t xml:space="preserve">第7点、短时间内控制读取的人数</w:t>
      </w:r>
      <w:r>
        <w:t xml:space="preserve">。否则读取的人数太多，信息会互相影响，降低准确率。</w:t>
      </w:r>
    </w:p>
    <w:p>
      <w:pPr>
        <w:pStyle w:val="BodyText"/>
      </w:pPr>
      <w:r>
        <w:rPr>
          <w:b/>
          <w:bCs/>
        </w:rPr>
        <w:t xml:space="preserve">第8点、采取不同的方式进行读取来提升准确度</w:t>
      </w:r>
      <w:r>
        <w:t xml:space="preserve">。如在表意识的层面，除了瞬间和慢速读取外，在</w:t>
      </w:r>
      <w:hyperlink r:id="rId51">
        <w:r>
          <w:rPr>
            <w:rStyle w:val="Hyperlink"/>
          </w:rPr>
          <w:t xml:space="preserve">潜意识</w:t>
        </w:r>
      </w:hyperlink>
      <w:r>
        <w:t xml:space="preserve">层面，还可以通过</w:t>
      </w:r>
      <w:hyperlink r:id="rId52">
        <w:r>
          <w:rPr>
            <w:rStyle w:val="Hyperlink"/>
          </w:rPr>
          <w:t xml:space="preserve">灵核</w:t>
        </w:r>
      </w:hyperlink>
      <w:r>
        <w:t xml:space="preserve">等高灵进行读取，还可以通过灵视出体到</w:t>
      </w:r>
      <w:hyperlink r:id="rId23">
        <w:r>
          <w:rPr>
            <w:rStyle w:val="Hyperlink"/>
          </w:rPr>
          <w:t xml:space="preserve">轮回系统的大厅</w:t>
        </w:r>
      </w:hyperlink>
      <w:r>
        <w:t xml:space="preserve">，借助AI读取的仪器进行读取，也可以通过不同星盟的研发装置进行读取等等，这些在</w:t>
      </w:r>
      <w:hyperlink r:id="rId39">
        <w:r>
          <w:rPr>
            <w:rStyle w:val="Hyperlink"/>
          </w:rPr>
          <w:t xml:space="preserve">古零潜意识催眠</w:t>
        </w:r>
      </w:hyperlink>
      <w:r>
        <w:t xml:space="preserve">中都能实现。</w:t>
      </w:r>
      <w:r>
        <w:rPr>
          <w:b/>
          <w:bCs/>
        </w:rPr>
        <w:t xml:space="preserve">那么，意识强度简易测试法的学习重点有哪些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HnO5SNF5GtiaelCDA2N41t1uZ0Mv4dFdQRn6LbkdOaFUWWz6ibDZOBtw/640?wx_fmt=png&amp;from=appmsg&amp;tp=webp&amp;wxfrom=5&amp;wx_lazy=1&amp;wx_co=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6"/>
    <w:bookmarkStart w:id="65" w:name="X4b8507f3bb008b39339cc5446cb94780c9d57c1"/>
    <w:p>
      <w:pPr>
        <w:pStyle w:val="Heading3"/>
      </w:pPr>
      <w:r>
        <w:t xml:space="preserve">● 四个部分：</w:t>
      </w:r>
    </w:p>
    <w:p>
      <w:pPr>
        <w:pStyle w:val="FirstParagraph"/>
      </w:pPr>
      <w:r>
        <w:rPr>
          <w:b/>
          <w:bCs/>
        </w:rPr>
        <w:t xml:space="preserve">第一部分、感知力：</w:t>
      </w:r>
    </w:p>
    <w:p>
      <w:pPr>
        <w:pStyle w:val="BodyText"/>
      </w:pPr>
      <w:r>
        <w:t xml:space="preserve">第1点，无心障，具体是指保持客观，综合考虑多个体多观察角度下所出现的误差，因为每个人的特点略有不同，感知事物的角度方式也略有不同，</w:t>
      </w:r>
      <w:hyperlink r:id="rId48">
        <w:r>
          <w:rPr>
            <w:rStyle w:val="Hyperlink"/>
          </w:rPr>
          <w:t xml:space="preserve">观察角度不同</w:t>
        </w:r>
      </w:hyperlink>
      <w:r>
        <w:t xml:space="preserve">，数值也略有不同。同时，数值的略有不同是正常范围，不代表不准确，而是代表观察角度不同而已。</w:t>
      </w:r>
    </w:p>
    <w:p>
      <w:pPr>
        <w:pStyle w:val="BodyText"/>
      </w:pPr>
      <w:r>
        <w:t xml:space="preserve">第2点，不同的个体他们之间也有一些共通的要点，比如：合一的感知深度，第六感，直觉，超感知力，灵视，</w:t>
      </w:r>
      <w:hyperlink r:id="rId37">
        <w:r>
          <w:rPr>
            <w:rStyle w:val="Hyperlink"/>
          </w:rPr>
          <w:t xml:space="preserve">频率</w:t>
        </w:r>
      </w:hyperlink>
      <w:r>
        <w:t xml:space="preserve">震动感，能量脉动感，意识凝聚力的感知，意识自由度的感知，意识的通透度。</w:t>
      </w:r>
    </w:p>
    <w:p>
      <w:pPr>
        <w:pStyle w:val="BodyText"/>
      </w:pPr>
      <w:r>
        <w:rPr>
          <w:b/>
          <w:bCs/>
        </w:rPr>
        <w:t xml:space="preserve">第二部分、读取率卡在85%的原因：</w:t>
      </w:r>
    </w:p>
    <w:p>
      <w:pPr>
        <w:pStyle w:val="BodyText"/>
      </w:pPr>
      <w:r>
        <w:t xml:space="preserve">卡在85%瓶颈是因为受多方面的影响，首先，意识强度不是一个固定值，而是一个波动值。有一种是中长期的波浪式缓慢波动，多数人总体缓慢上升趋势，而有一种是短期的波浪式快速波动，波动范围大多在10~15%左右。有少数人更小或更大。比如：中间值是5左右，那么实际波动范围大约在4.5~5.5左右。所以，每个人</w:t>
      </w:r>
      <w:hyperlink r:id="rId33">
        <w:r>
          <w:rPr>
            <w:rStyle w:val="Hyperlink"/>
          </w:rPr>
          <w:t xml:space="preserve">波动范围</w:t>
        </w:r>
      </w:hyperlink>
      <w:r>
        <w:t xml:space="preserve">的幅度不太一样，并不代表稳定或不稳定性的利弊，而是代表个性特点。有人喜欢更稳一点，有人喜欢更灵活一点，各自的喜好而已。因此，读取者很难做到100%客观。假设有5%的主观影响率，准确率又会下降5%。举个例子：100%总值减去15%波动率，等于85%准确率再减去5%主观影响率，最后等于80%准确率。</w:t>
      </w:r>
    </w:p>
    <w:p>
      <w:pPr>
        <w:pStyle w:val="BodyText"/>
      </w:pPr>
      <w:r>
        <w:rPr>
          <w:b/>
          <w:bCs/>
        </w:rPr>
        <w:t xml:space="preserve">第三部分、量化的重要性：</w:t>
      </w:r>
    </w:p>
    <w:p>
      <w:pPr>
        <w:pStyle w:val="BodyText"/>
      </w:pPr>
      <w:r>
        <w:t xml:space="preserve">具体是指进行多个体，多角度和多方法的意识强度值读取，因为量化为科学的“客观性”提供了基础，在数学和经验科学中，量化或定量是计算和测量的行为，将人类感知观察和经验映射到数量。在这个意义上的</w:t>
      </w:r>
      <w:hyperlink r:id="rId34">
        <w:r>
          <w:rPr>
            <w:rStyle w:val="Hyperlink"/>
          </w:rPr>
          <w:t xml:space="preserve">量化</w:t>
        </w:r>
      </w:hyperlink>
      <w:r>
        <w:t xml:space="preserve">是科学方法的基础。在自然科学的很多情况下，可以通过创建量表来量化看似无形的概念，比如说，医学研究中的疼痛。</w:t>
      </w:r>
    </w:p>
    <w:p>
      <w:pPr>
        <w:pStyle w:val="BodyText"/>
      </w:pPr>
      <w:r>
        <w:rPr>
          <w:b/>
          <w:bCs/>
        </w:rPr>
        <w:t xml:space="preserve">第四部分、客观的重要性：</w:t>
      </w:r>
    </w:p>
    <w:p>
      <w:pPr>
        <w:pStyle w:val="BodyText"/>
      </w:pPr>
      <w:r>
        <w:t xml:space="preserve">具体是指意识强度读取准确的最重要心态是</w:t>
      </w:r>
      <w:hyperlink r:id="rId34">
        <w:r>
          <w:rPr>
            <w:rStyle w:val="Hyperlink"/>
          </w:rPr>
          <w:t xml:space="preserve">客观性</w:t>
        </w:r>
      </w:hyperlink>
      <w:r>
        <w:t xml:space="preserve">，越没有先入为主的意识，读取越客观，越不认识的人，越容易客观，熟人当作生人来读取，会更客观，意识强度与相貌、性别、年龄、文化、道德、教育、职业和地位等等没有关系，如果个体在读取的时候，不受这些先入为主的影响，会更客观。这两个部分在</w:t>
      </w:r>
      <w:hyperlink r:id="rId57">
        <w:r>
          <w:rPr>
            <w:rStyle w:val="Hyperlink"/>
          </w:rPr>
          <w:t xml:space="preserve">古零潜意识催眠</w:t>
        </w:r>
      </w:hyperlink>
      <w:r>
        <w:t xml:space="preserve">中，会有更完善和系统化的提升，除了通过自催进行自我练习读取外，还可以通过</w:t>
      </w:r>
      <w:hyperlink r:id="rId58">
        <w:r>
          <w:rPr>
            <w:rStyle w:val="Hyperlink"/>
          </w:rPr>
          <w:t xml:space="preserve">潜意识</w:t>
        </w:r>
      </w:hyperlink>
      <w:r>
        <w:t xml:space="preserve">，即</w:t>
      </w:r>
      <w:hyperlink r:id="rId59">
        <w:r>
          <w:rPr>
            <w:rStyle w:val="Hyperlink"/>
          </w:rPr>
          <w:t xml:space="preserve">复合体灵</w:t>
        </w:r>
      </w:hyperlink>
      <w:r>
        <w:t xml:space="preserve">帮助读取，比如在</w:t>
      </w:r>
      <w:hyperlink r:id="rId60">
        <w:r>
          <w:rPr>
            <w:rStyle w:val="Hyperlink"/>
          </w:rPr>
          <w:t xml:space="preserve">潜催师</w:t>
        </w:r>
      </w:hyperlink>
      <w:r>
        <w:t xml:space="preserve">与个案的每个复合体灵进行分别对话，要求每个灵体给出自己或其他灵体，或其他人的意识强度，发现意识强度越低的灵体，读取意识强度的准确率越低，或者不会读取。意识强度越高的灵体，读取准确率越高，但也不是绝对的，也取决于是否有读取的经验，并不是每个灵体都会读取意识强度，而</w:t>
      </w:r>
      <w:hyperlink r:id="rId61">
        <w:r>
          <w:rPr>
            <w:rStyle w:val="Hyperlink"/>
          </w:rPr>
          <w:t xml:space="preserve">灵核</w:t>
        </w:r>
      </w:hyperlink>
      <w:r>
        <w:t xml:space="preserve">的意识强度最高，几乎都是13或以上，他们的读取准确率也相对最高，在85%以上。</w:t>
      </w:r>
      <w:r>
        <w:rPr>
          <w:b/>
          <w:bCs/>
        </w:rPr>
        <w:t xml:space="preserve">那么，对于意识强度的读取方法具体有哪些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rDmbTgoFgUxd8ZfALo8W4QnKz1P4SDoLVVyXC1vnnUfdHamaMY8v0g/640?wx_fmt=png&amp;from=appmsg&amp;tp=webp&amp;wxfrom=5&amp;wx_lazy=1&amp;wx_co=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5"/>
    <w:bookmarkStart w:id="81" w:name="Xa5388efca9d4a8e394a2069d427e0bef2a8557c"/>
    <w:p>
      <w:pPr>
        <w:pStyle w:val="Heading3"/>
      </w:pPr>
      <w:r>
        <w:t xml:space="preserve">● 三个方法：</w:t>
      </w:r>
    </w:p>
    <w:bookmarkStart w:id="70" w:name="第一个意识测试法"/>
    <w:p>
      <w:pPr>
        <w:pStyle w:val="Heading4"/>
      </w:pPr>
      <w:r>
        <w:t xml:space="preserve">第一个意识测试法：</w:t>
      </w:r>
    </w:p>
    <w:p>
      <w:pPr>
        <w:pStyle w:val="FirstParagraph"/>
      </w:pPr>
      <w:r>
        <w:t xml:space="preserve">这里面包含</w:t>
      </w:r>
      <w:hyperlink r:id="rId35">
        <w:r>
          <w:rPr>
            <w:rStyle w:val="Hyperlink"/>
          </w:rPr>
          <w:t xml:space="preserve">14项测试</w:t>
        </w:r>
      </w:hyperlink>
      <w:r>
        <w:t xml:space="preserve">的数值，量化数值范围1~13级，可以通过</w:t>
      </w:r>
      <w:hyperlink r:id="rId66">
        <w:r>
          <w:rPr>
            <w:rStyle w:val="Hyperlink"/>
          </w:rPr>
          <w:t xml:space="preserve">表意识</w:t>
        </w:r>
      </w:hyperlink>
      <w:r>
        <w:t xml:space="preserve">读取，也可以借助</w:t>
      </w:r>
      <w:hyperlink r:id="rId39">
        <w:r>
          <w:rPr>
            <w:rStyle w:val="Hyperlink"/>
          </w:rPr>
          <w:t xml:space="preserve">古零潜意识催眠</w:t>
        </w:r>
      </w:hyperlink>
      <w:r>
        <w:t xml:space="preserve">，通过</w:t>
      </w:r>
      <w:hyperlink r:id="rId58">
        <w:r>
          <w:rPr>
            <w:rStyle w:val="Hyperlink"/>
          </w:rPr>
          <w:t xml:space="preserve">潜意识</w:t>
        </w:r>
      </w:hyperlink>
      <w:r>
        <w:t xml:space="preserve">，即</w:t>
      </w:r>
      <w:hyperlink r:id="rId45">
        <w:r>
          <w:rPr>
            <w:rStyle w:val="Hyperlink"/>
          </w:rPr>
          <w:t xml:space="preserve">复合体灵</w:t>
        </w:r>
      </w:hyperlink>
      <w:r>
        <w:t xml:space="preserve">去读取。</w:t>
      </w:r>
    </w:p>
    <w:p>
      <w:pPr>
        <w:pStyle w:val="BodyText"/>
      </w:pPr>
      <w:r>
        <w:rPr>
          <w:b/>
          <w:bCs/>
        </w:rPr>
        <w:t xml:space="preserve">第1项、意识焦点</w:t>
      </w:r>
      <w:r>
        <w:t xml:space="preserve">，指意识焦点的凝聚强度、整体意识状态的凝聚强度。</w:t>
      </w:r>
    </w:p>
    <w:p>
      <w:pPr>
        <w:pStyle w:val="BodyText"/>
      </w:pPr>
      <w:r>
        <w:rPr>
          <w:b/>
          <w:bCs/>
        </w:rPr>
        <w:t xml:space="preserve">第2项、意识频率</w:t>
      </w:r>
      <w:r>
        <w:t xml:space="preserve">，指内在的、核心的灵魂震动频率。</w:t>
      </w:r>
    </w:p>
    <w:p>
      <w:pPr>
        <w:pStyle w:val="BodyText"/>
      </w:pPr>
      <w:r>
        <w:rPr>
          <w:b/>
          <w:bCs/>
        </w:rPr>
        <w:t xml:space="preserve">第3项、意识结构强度</w:t>
      </w:r>
      <w:r>
        <w:t xml:space="preserve">，指整体的意识状态是否有内在的意识结构，也可以理解为思想结构，或者是情感结构，数值是代表三种结构的强度和稳定度。</w:t>
      </w:r>
    </w:p>
    <w:p>
      <w:pPr>
        <w:pStyle w:val="BodyText"/>
      </w:pPr>
      <w:r>
        <w:rPr>
          <w:b/>
          <w:bCs/>
        </w:rPr>
        <w:t xml:space="preserve">第4项、意识内容真</w:t>
      </w:r>
      <w:r>
        <w:t xml:space="preserve">，指结构里面，真实不自欺欺人的内容有多少数量。</w:t>
      </w:r>
    </w:p>
    <w:p>
      <w:pPr>
        <w:pStyle w:val="BodyText"/>
      </w:pPr>
      <w:r>
        <w:rPr>
          <w:b/>
          <w:bCs/>
        </w:rPr>
        <w:t xml:space="preserve">第5项、意识内容假</w:t>
      </w:r>
      <w:r>
        <w:t xml:space="preserve">，指结构里面，虚构架设的内容有多少数量。</w:t>
      </w:r>
    </w:p>
    <w:p>
      <w:pPr>
        <w:pStyle w:val="BodyText"/>
      </w:pPr>
      <w:r>
        <w:rPr>
          <w:b/>
          <w:bCs/>
        </w:rPr>
        <w:t xml:space="preserve">第6项、意识行动力</w:t>
      </w:r>
      <w:r>
        <w:t xml:space="preserve">，指意识转换为行动的行动力强度。</w:t>
      </w:r>
    </w:p>
    <w:p>
      <w:pPr>
        <w:pStyle w:val="BodyText"/>
      </w:pPr>
      <w:r>
        <w:rPr>
          <w:b/>
          <w:bCs/>
        </w:rPr>
        <w:t xml:space="preserve">第7项、反惰性力</w:t>
      </w:r>
      <w:r>
        <w:t xml:space="preserve">，指抵抗天然惰性或者催眠惰性的抵抗力，这个与行动力有关。</w:t>
      </w:r>
    </w:p>
    <w:p>
      <w:pPr>
        <w:pStyle w:val="BodyText"/>
      </w:pPr>
      <w:r>
        <w:rPr>
          <w:b/>
          <w:bCs/>
        </w:rPr>
        <w:t xml:space="preserve">第8项、阳性意识</w:t>
      </w:r>
      <w:r>
        <w:t xml:space="preserve">，指阳性意识的强度或比例。</w:t>
      </w:r>
    </w:p>
    <w:p>
      <w:pPr>
        <w:pStyle w:val="BodyText"/>
      </w:pPr>
      <w:r>
        <w:rPr>
          <w:b/>
          <w:bCs/>
        </w:rPr>
        <w:t xml:space="preserve">第9项、阴性意识</w:t>
      </w:r>
      <w:r>
        <w:t xml:space="preserve">，指阴性意识的强度或比例。</w:t>
      </w:r>
    </w:p>
    <w:p>
      <w:pPr>
        <w:pStyle w:val="BodyText"/>
      </w:pPr>
      <w:r>
        <w:rPr>
          <w:b/>
          <w:bCs/>
        </w:rPr>
        <w:t xml:space="preserve">第10项、阴阳平衡的百分比</w:t>
      </w:r>
      <w:r>
        <w:t xml:space="preserve">，数值范围在0~100%，而50%是最理想的数值。</w:t>
      </w:r>
    </w:p>
    <w:p>
      <w:pPr>
        <w:pStyle w:val="BodyText"/>
      </w:pPr>
      <w:r>
        <w:rPr>
          <w:b/>
          <w:bCs/>
        </w:rPr>
        <w:t xml:space="preserve">第11项、理性力</w:t>
      </w:r>
      <w:r>
        <w:t xml:space="preserve">，指理性与感性的相对比例和强度。</w:t>
      </w:r>
    </w:p>
    <w:p>
      <w:pPr>
        <w:pStyle w:val="BodyText"/>
      </w:pPr>
      <w:r>
        <w:rPr>
          <w:b/>
          <w:bCs/>
        </w:rPr>
        <w:t xml:space="preserve">第12项、感性力</w:t>
      </w:r>
      <w:r>
        <w:t xml:space="preserve">，指感性与理性的相对比例和强度。</w:t>
      </w:r>
    </w:p>
    <w:p>
      <w:pPr>
        <w:pStyle w:val="BodyText"/>
      </w:pPr>
      <w:r>
        <w:rPr>
          <w:b/>
          <w:bCs/>
        </w:rPr>
        <w:t xml:space="preserve">第13项、意志力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14项、合一破幻深度</w:t>
      </w:r>
      <w:r>
        <w:t xml:space="preserve">。</w:t>
      </w:r>
    </w:p>
    <w:p>
      <w:pPr>
        <w:pStyle w:val="BodyText"/>
      </w:pPr>
      <w:r>
        <w:t xml:space="preserve">最后把读取到的</w:t>
      </w:r>
      <w:hyperlink r:id="rId35">
        <w:r>
          <w:rPr>
            <w:rStyle w:val="Hyperlink"/>
          </w:rPr>
          <w:t xml:space="preserve">14项数值</w:t>
        </w:r>
      </w:hyperlink>
      <w:r>
        <w:t xml:space="preserve">进行加权，得出综合意识强度等级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kwtXsLo7fHC3dPaZqjLV7KDDFvklH0tCnluSqglkFQJhBNDkaUxk1w/640?wx_fmt=png&amp;from=appmsg&amp;tp=webp&amp;wxfrom=5&amp;wx_lazy=1&amp;wx_co=1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0"/>
    <w:bookmarkStart w:id="75" w:name="第二个方法催眠基地模拟测试法"/>
    <w:p>
      <w:pPr>
        <w:pStyle w:val="Heading4"/>
      </w:pPr>
      <w:r>
        <w:t xml:space="preserve">第二个方法、催眠基地模拟测试法：</w:t>
      </w:r>
    </w:p>
    <w:p>
      <w:pPr>
        <w:pStyle w:val="FirstParagraph"/>
      </w:pPr>
      <w:r>
        <w:t xml:space="preserve">这里大致为</w:t>
      </w:r>
      <w:hyperlink r:id="rId23">
        <w:r>
          <w:rPr>
            <w:rStyle w:val="Hyperlink"/>
          </w:rPr>
          <w:t xml:space="preserve">12个关卡</w:t>
        </w:r>
      </w:hyperlink>
      <w:r>
        <w:t xml:space="preserve">，量化数值范围0~100，这个百分比等于意识强度级，也等于合一破幻的百分比。催眠基地位于矩阵的</w:t>
      </w:r>
      <w:hyperlink r:id="rId71">
        <w:r>
          <w:rPr>
            <w:rStyle w:val="Hyperlink"/>
          </w:rPr>
          <w:t xml:space="preserve">轮回大厅</w:t>
        </w:r>
      </w:hyperlink>
      <w:r>
        <w:t xml:space="preserve">，在它的入口处有超级AI检测系统，对每一个进来的灵魂进行“诊断“，预测需要催眠流程的百分之多少来完成催眠，这也是意识强度级的检测，只不过更具体更精细。当你体验过这个检测系统后，可以模拟这个流程，进行测试。如果想进入这个检测系统进行体验，可以通过</w:t>
      </w:r>
      <w:hyperlink r:id="rId57">
        <w:r>
          <w:rPr>
            <w:rStyle w:val="Hyperlink"/>
          </w:rPr>
          <w:t xml:space="preserve">古零潜意识催眠</w:t>
        </w:r>
      </w:hyperlink>
      <w:r>
        <w:t xml:space="preserve">，让灵核带着个体进行体验。以下的流程，语言不好描述，要进去体验过才知道，基本是以“恐惧加诱惑的</w:t>
      </w:r>
      <w:hyperlink r:id="rId45">
        <w:r>
          <w:rPr>
            <w:rStyle w:val="Hyperlink"/>
          </w:rPr>
          <w:t xml:space="preserve">幻相</w:t>
        </w:r>
      </w:hyperlink>
      <w:r>
        <w:t xml:space="preserve">”为主。</w:t>
      </w:r>
    </w:p>
    <w:p>
      <w:pPr>
        <w:pStyle w:val="BodyText"/>
      </w:pPr>
      <w:r>
        <w:rPr>
          <w:b/>
          <w:bCs/>
        </w:rPr>
        <w:t xml:space="preserve">第1关、高压电震荡失忆</w:t>
      </w:r>
      <w:r>
        <w:t xml:space="preserve"> </w:t>
      </w:r>
      <w:r>
        <w:t xml:space="preserve">，这是灵魂被吸入或者主动进入催眠系统的第一关卡，会经过亿万伏高压电的高频震荡通道，多数灵魂在这个阶段会失忆，忘记自己是谁，进入意识模糊的状态。</w:t>
      </w:r>
    </w:p>
    <w:p>
      <w:pPr>
        <w:pStyle w:val="BodyText"/>
      </w:pPr>
      <w:r>
        <w:rPr>
          <w:b/>
          <w:bCs/>
        </w:rPr>
        <w:t xml:space="preserve">第2关、意识弱化的比例 。</w:t>
      </w:r>
    </w:p>
    <w:p>
      <w:pPr>
        <w:pStyle w:val="BodyText"/>
      </w:pPr>
      <w:r>
        <w:rPr>
          <w:b/>
          <w:bCs/>
        </w:rPr>
        <w:t xml:space="preserve">第3关、诱惑放大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4关、谎言放大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5关、恐吓放大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6关、绑架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7关、植入物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8关、死亡恐惧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9关、猛兽袭击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10关、多轮未知生物袭击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11关、仇家决斗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第12关、基地指挥官决斗</w:t>
      </w:r>
      <w:r>
        <w:t xml:space="preserve">。</w:t>
      </w:r>
    </w:p>
    <w:p>
      <w:pPr>
        <w:pStyle w:val="BodyText"/>
      </w:pPr>
      <w:r>
        <w:t xml:space="preserve">整个催眠基地就是一个幻相系统，整个流程由超级AI系统控制，批量催眠意识强度1~7级的灵魂，然后批量进入投胎流水线。意识强度8级以上的灵魂，会被催眠系统的工作人员单独邀请到VIP小屋，进行单独催眠，百般诱惑你投生到地球或者其他的催眠星球，目前这样的催眠星球大约有一百个多。以上有些是旧流程，现在应该升级了，所以不能以这个流程为固定标准，大致参考即可。举个例子：被测试者读取到流程运转60~65%时候，获取催眠成功，这就相当于该被测试者的意识强度为6~6.5级。如果流程运转90%催眠不成功，那就相当于意识强度9级，也就是催眠失败，不过这个标准已经提升了，需要及时更新。而大部分人类的测试结果是在30%左右，相当于意识强度3级左右，也相当于合一破幻深度30%左右，而大部分动物的测试结果在35%左右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https://mmbiz.qpic.cn/sz_mmbiz_jpg/KjjW98mq81FX94jBU28dC6icEvQC9sFFeU6x7tRjibAc83G9dGCQuRLkJMS0GLvzL8CnUd2YRgdBngboYGW5Q0PA/640?wx_fmt=jpeg&amp;from=appmsg&amp;tp=webp&amp;wxfrom=5&amp;wx_lazy=1&amp;wx_co=1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5"/>
    <w:bookmarkStart w:id="80" w:name="第三个方法频率测试法"/>
    <w:p>
      <w:pPr>
        <w:pStyle w:val="Heading4"/>
      </w:pPr>
      <w:r>
        <w:t xml:space="preserve">第三个方法、频率测试法：</w:t>
      </w:r>
    </w:p>
    <w:p>
      <w:pPr>
        <w:pStyle w:val="FirstParagraph"/>
      </w:pPr>
      <w:r>
        <w:t xml:space="preserve">里面包含</w:t>
      </w:r>
      <w:hyperlink r:id="rId37">
        <w:r>
          <w:rPr>
            <w:rStyle w:val="Hyperlink"/>
          </w:rPr>
          <w:t xml:space="preserve">8项测试</w:t>
        </w:r>
      </w:hyperlink>
      <w:r>
        <w:t xml:space="preserve">的数值，量化数值范围1~13级，你可以通过</w:t>
      </w:r>
      <w:hyperlink r:id="rId66">
        <w:r>
          <w:rPr>
            <w:rStyle w:val="Hyperlink"/>
          </w:rPr>
          <w:t xml:space="preserve">表意识</w:t>
        </w:r>
      </w:hyperlink>
      <w:r>
        <w:t xml:space="preserve">读取，也可以借助</w:t>
      </w:r>
      <w:hyperlink r:id="rId57">
        <w:r>
          <w:rPr>
            <w:rStyle w:val="Hyperlink"/>
          </w:rPr>
          <w:t xml:space="preserve">古零潜意识催眠</w:t>
        </w:r>
      </w:hyperlink>
      <w:r>
        <w:t xml:space="preserve">，通过</w:t>
      </w:r>
      <w:hyperlink r:id="rId58">
        <w:r>
          <w:rPr>
            <w:rStyle w:val="Hyperlink"/>
          </w:rPr>
          <w:t xml:space="preserve">潜意识</w:t>
        </w:r>
      </w:hyperlink>
      <w:r>
        <w:t xml:space="preserve">，即</w:t>
      </w:r>
      <w:hyperlink r:id="rId76">
        <w:r>
          <w:rPr>
            <w:rStyle w:val="Hyperlink"/>
          </w:rPr>
          <w:t xml:space="preserve">复合体灵</w:t>
        </w:r>
      </w:hyperlink>
      <w:r>
        <w:t xml:space="preserve">去读取。</w:t>
      </w:r>
    </w:p>
    <w:p>
      <w:pPr>
        <w:pStyle w:val="BodyText"/>
      </w:pPr>
      <w:r>
        <w:rPr>
          <w:b/>
          <w:bCs/>
        </w:rPr>
        <w:t xml:space="preserve">第1项、当下频率</w:t>
      </w:r>
      <w:r>
        <w:t xml:space="preserve"> </w:t>
      </w:r>
      <w:r>
        <w:t xml:space="preserve">，指当下的灵魂内在震动频率。</w:t>
      </w:r>
    </w:p>
    <w:p>
      <w:pPr>
        <w:pStyle w:val="BodyText"/>
      </w:pPr>
      <w:r>
        <w:rPr>
          <w:b/>
          <w:bCs/>
        </w:rPr>
        <w:t xml:space="preserve">第2项、近期最低频率</w:t>
      </w:r>
      <w:r>
        <w:t xml:space="preserve">，指近期最低值。</w:t>
      </w:r>
    </w:p>
    <w:p>
      <w:pPr>
        <w:pStyle w:val="BodyText"/>
      </w:pPr>
      <w:r>
        <w:rPr>
          <w:b/>
          <w:bCs/>
        </w:rPr>
        <w:t xml:space="preserve">第3项、近期的最高频率</w:t>
      </w:r>
      <w:r>
        <w:t xml:space="preserve">，也可以称之为近期的最高值。</w:t>
      </w:r>
    </w:p>
    <w:p>
      <w:pPr>
        <w:pStyle w:val="BodyText"/>
      </w:pPr>
      <w:r>
        <w:rPr>
          <w:b/>
          <w:bCs/>
        </w:rPr>
        <w:t xml:space="preserve">第4项、高低频率强弱和稳定性</w:t>
      </w:r>
      <w:r>
        <w:t xml:space="preserve">，指近期最低值和近期最高值之间，强弱频率段的各自分布，以及分布的稳定性。</w:t>
      </w:r>
    </w:p>
    <w:p>
      <w:pPr>
        <w:pStyle w:val="BodyText"/>
      </w:pPr>
      <w:r>
        <w:rPr>
          <w:b/>
          <w:bCs/>
        </w:rPr>
        <w:t xml:space="preserve">第5项、中间频率带强弱和稳定性</w:t>
      </w:r>
      <w:r>
        <w:t xml:space="preserve">，指近期最低值和近期最高值之间，最宽的、最强的，最稳的频率带在哪里，这个不是平均数值，而是以第5项目为主的加权数值。</w:t>
      </w:r>
    </w:p>
    <w:p>
      <w:pPr>
        <w:pStyle w:val="BodyText"/>
      </w:pPr>
      <w:r>
        <w:rPr>
          <w:b/>
          <w:bCs/>
        </w:rPr>
        <w:t xml:space="preserve">第6项、自由意识灵活性</w:t>
      </w:r>
      <w:r>
        <w:t xml:space="preserve">，指有多少不灵活的、死板的、不容易被“抓住“的自由意识比率。</w:t>
      </w:r>
    </w:p>
    <w:p>
      <w:pPr>
        <w:pStyle w:val="BodyText"/>
      </w:pPr>
      <w:r>
        <w:rPr>
          <w:b/>
          <w:bCs/>
        </w:rPr>
        <w:t xml:space="preserve">第7项、自由意识稳定性</w:t>
      </w:r>
      <w:r>
        <w:t xml:space="preserve">，指控制自己的自由意志的稳定程度、不会被忽悠的稳定程度、自由意志“主人意志“的稳定性。</w:t>
      </w:r>
    </w:p>
    <w:p>
      <w:pPr>
        <w:pStyle w:val="BodyText"/>
      </w:pPr>
      <w:r>
        <w:rPr>
          <w:b/>
          <w:bCs/>
        </w:rPr>
        <w:t xml:space="preserve">第8项、合一破幻深度</w:t>
      </w:r>
      <w:r>
        <w:t xml:space="preserve">，指与本源合一的深度加破幻的程度。</w:t>
      </w:r>
    </w:p>
    <w:p>
      <w:pPr>
        <w:pStyle w:val="BodyText"/>
      </w:pPr>
      <w:r>
        <w:t xml:space="preserve">最后把读取到的</w:t>
      </w:r>
      <w:hyperlink r:id="rId37">
        <w:r>
          <w:rPr>
            <w:rStyle w:val="Hyperlink"/>
          </w:rPr>
          <w:t xml:space="preserve">8项数值</w:t>
        </w:r>
      </w:hyperlink>
      <w:r>
        <w:t xml:space="preserve">进行加权，得出综合意识强度等级。</w:t>
      </w:r>
      <w:r>
        <w:rPr>
          <w:b/>
          <w:bCs/>
        </w:rPr>
        <w:t xml:space="preserve">那么，意识强度简易测试法的核心是什么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VFDhPMjdeTzE4vLWMibo5CrCvGZsoI1oKD7gdibyh5S76rd2HK0KQygA/640?wx_fmt=png&amp;from=appmsg&amp;tp=webp&amp;wxfrom=5&amp;wx_lazy=1&amp;wx_co=1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80"/>
    <w:bookmarkEnd w:id="81"/>
    <w:bookmarkStart w:id="87" w:name="X31d75c58247b3eb8c483026c424b17e18d9512a"/>
    <w:p>
      <w:pPr>
        <w:pStyle w:val="Heading3"/>
      </w:pPr>
      <w:r>
        <w:t xml:space="preserve">● 一个核心</w:t>
      </w:r>
    </w:p>
    <w:p>
      <w:pPr>
        <w:pStyle w:val="FirstParagraph"/>
      </w:pPr>
      <w:r>
        <w:rPr>
          <w:b/>
          <w:bCs/>
        </w:rPr>
        <w:t xml:space="preserve">意识VS能量</w:t>
      </w:r>
    </w:p>
    <w:p>
      <w:pPr>
        <w:pStyle w:val="BodyText"/>
      </w:pPr>
      <w:r>
        <w:rPr>
          <w:b/>
          <w:bCs/>
        </w:rPr>
        <w:t xml:space="preserve">一个无限/不生不灭的自由意识（Freewill/神Spirit）有着无穷无尽的自发幻想，其景象就是无数多样的宇宙和万物及各自的规则和不规则。</w:t>
      </w:r>
    </w:p>
    <w:p>
      <w:pPr>
        <w:pStyle w:val="BodyText"/>
      </w:pPr>
      <w:r>
        <w:rPr>
          <w:b/>
          <w:bCs/>
        </w:rPr>
        <w:t xml:space="preserve">宇宙没有任何法则，唯一的法则是自由意识。</w:t>
      </w:r>
    </w:p>
    <w:p>
      <w:pPr>
        <w:pStyle w:val="BodyText"/>
      </w:pPr>
      <w:r>
        <w:t xml:space="preserve">“</w:t>
      </w:r>
      <w:hyperlink r:id="rId82">
        <w:r>
          <w:rPr>
            <w:rStyle w:val="Hyperlink"/>
          </w:rPr>
          <w:t xml:space="preserve">意识</w:t>
        </w:r>
      </w:hyperlink>
      <w:r>
        <w:t xml:space="preserve">”是我们学习的一个核心，这个核心指引着我们高效逆向返回本源，这是破幻的根本，在这条修行之路上，很多玩家却被“</w:t>
      </w:r>
      <w:hyperlink r:id="rId83">
        <w:r>
          <w:rPr>
            <w:rStyle w:val="Hyperlink"/>
          </w:rPr>
          <w:t xml:space="preserve">能量</w:t>
        </w:r>
      </w:hyperlink>
      <w:r>
        <w:t xml:space="preserve">”带偏了，这一切从</w:t>
      </w:r>
      <w:hyperlink r:id="rId36">
        <w:r>
          <w:rPr>
            <w:rStyle w:val="Hyperlink"/>
          </w:rPr>
          <w:t xml:space="preserve">意识强度与霍金斯意识能量理论的关系</w:t>
        </w:r>
      </w:hyperlink>
      <w:r>
        <w:t xml:space="preserve">说起：</w:t>
      </w:r>
    </w:p>
    <w:p>
      <w:pPr>
        <w:pStyle w:val="BodyText"/>
      </w:pPr>
      <w:r>
        <w:t xml:space="preserve">1、相同点：</w:t>
      </w:r>
      <w:r>
        <w:rPr>
          <w:b/>
          <w:bCs/>
        </w:rPr>
        <w:t xml:space="preserve">两者关于意识状态的划分都属于异曲同工</w:t>
      </w:r>
      <w:r>
        <w:t xml:space="preserve">，里面每一个状态所对应的意识频率是相通的。</w:t>
      </w:r>
    </w:p>
    <w:p>
      <w:pPr>
        <w:pStyle w:val="BodyText"/>
      </w:pPr>
      <w:r>
        <w:t xml:space="preserve">2、不同点：</w:t>
      </w:r>
      <w:r>
        <w:rPr>
          <w:b/>
          <w:bCs/>
        </w:rPr>
        <w:t xml:space="preserve">意识强度强调的是意识，而霍金斯意识能量理论强调的是能量</w:t>
      </w:r>
      <w:r>
        <w:t xml:space="preserve">，这里就有天渊之别了。首先，意识强度是灵魂频率的宽广度，自由度和自主度，也可以理解为对幻相的认知力、意识的灵活度和意识频谱，因为，万物皆意识，能量本身也是由意识所创造，大家所熟悉的“双缝实验”也证明了这一点，而霍金斯意识能量理论最大的问题是潜移默化“能量”这个幻相，很多人看完之后，往往印象最深的是“能量等级”这个词，大家热衷讨论的焦点也是集中在“能量”这个层面，而不是“能量”所对应的“意识状态”，因此，大家就容易忽略破幻的本质，而陷入能量的幻相之中，这就本末倒置了，因为“意识状态”才是我们更需要去觉察和探索的重点，也因为如此，才能更好的化解自己的意识漏洞和倾向。除了对“能量”认知的误解外，还有一些字面上的误解，如“意识强度”这四个字，有人会把“强度”理解成“强弱“，其实是不对的，更客观的角度可以理解为“频谱的宽广度，自由度，自主度”。</w:t>
      </w:r>
    </w:p>
    <w:p>
      <w:pPr>
        <w:pStyle w:val="BodyText"/>
      </w:pPr>
      <w:r>
        <w:t xml:space="preserve">意识强度简易测试法的</w:t>
      </w:r>
      <w:hyperlink r:id="rId22">
        <w:r>
          <w:rPr>
            <w:rStyle w:val="Hyperlink"/>
          </w:rPr>
          <w:t xml:space="preserve">一个技巧</w:t>
        </w:r>
      </w:hyperlink>
      <w:r>
        <w:t xml:space="preserve">，</w:t>
      </w:r>
      <w:hyperlink r:id="rId29">
        <w:r>
          <w:rPr>
            <w:rStyle w:val="Hyperlink"/>
          </w:rPr>
          <w:t xml:space="preserve">八个要点</w:t>
        </w:r>
      </w:hyperlink>
      <w:r>
        <w:t xml:space="preserve">，</w:t>
      </w:r>
      <w:hyperlink r:id="rId34">
        <w:r>
          <w:rPr>
            <w:rStyle w:val="Hyperlink"/>
          </w:rPr>
          <w:t xml:space="preserve">四个部分</w:t>
        </w:r>
      </w:hyperlink>
      <w:r>
        <w:t xml:space="preserve">，</w:t>
      </w:r>
      <w:hyperlink r:id="rId35">
        <w:r>
          <w:rPr>
            <w:rStyle w:val="Hyperlink"/>
          </w:rPr>
          <w:t xml:space="preserve">三个方法</w:t>
        </w:r>
      </w:hyperlink>
      <w:r>
        <w:t xml:space="preserve">，</w:t>
      </w:r>
      <w:hyperlink r:id="rId36">
        <w:r>
          <w:rPr>
            <w:rStyle w:val="Hyperlink"/>
          </w:rPr>
          <w:t xml:space="preserve">一个核心</w:t>
        </w:r>
      </w:hyperlink>
      <w:r>
        <w:t xml:space="preserve">，就讲完了，这些知识大家都可以去自学，也可以通过</w:t>
      </w:r>
      <w:hyperlink r:id="rId39">
        <w:r>
          <w:rPr>
            <w:rStyle w:val="Hyperlink"/>
          </w:rPr>
          <w:t xml:space="preserve">古零潜意识催眠</w:t>
        </w:r>
      </w:hyperlink>
      <w:r>
        <w:t xml:space="preserve">去深入探索，提升更多方面的落地和应用。对于新手刚开始学的时候，一开始凭直觉读取数值的时候，往往会觉得是蒙的，但只要多去练习，这种直觉出来的信息就会越来越稳定，再配合有经验的同学一起练习交流，对比大家的答案来总结、分析和修正，只要持之以恒，读取的准确率一般3个月之后就能达到80~85%。那么对于</w:t>
      </w:r>
      <w:hyperlink r:id="rId57">
        <w:r>
          <w:rPr>
            <w:rStyle w:val="Hyperlink"/>
          </w:rPr>
          <w:t xml:space="preserve">零基础</w:t>
        </w:r>
      </w:hyperlink>
      <w:r>
        <w:t xml:space="preserve">的新手，能否再上一波干货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85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4tmXL8gqreJc2785XV9862Q7ZyiabY5y1nnHarSKxSHIjfBcAHxSicWQ/640?wx_fmt=png&amp;from=appmsg&amp;tp=webp&amp;wxfrom=5&amp;wx_lazy=1&amp;wx_co=1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87"/>
    <w:bookmarkStart w:id="94" w:name="Xc623a03409ca7b4f887712c5cb544e5c6278f95"/>
    <w:p>
      <w:pPr>
        <w:pStyle w:val="Heading3"/>
      </w:pPr>
      <w:r>
        <w:t xml:space="preserve">● 新手学习的4个途径：</w:t>
      </w:r>
    </w:p>
    <w:p>
      <w:pPr>
        <w:pStyle w:val="FirstParagraph"/>
      </w:pPr>
      <w:r>
        <w:rPr>
          <w:b/>
          <w:bCs/>
        </w:rPr>
        <w:t xml:space="preserve">第1种途径，通过素颜照片来测</w:t>
      </w:r>
      <w:r>
        <w:t xml:space="preserve">，具体的教程在前面8集已经分享了，感兴趣的玩家除了自学外，还可以</w:t>
      </w:r>
      <w:hyperlink r:id="rId88">
        <w:r>
          <w:rPr>
            <w:rStyle w:val="Hyperlink"/>
          </w:rPr>
          <w:t xml:space="preserve">加群</w:t>
        </w:r>
      </w:hyperlink>
      <w:r>
        <w:t xml:space="preserve">与大家一起交流学习。</w:t>
      </w:r>
    </w:p>
    <w:p>
      <w:pPr>
        <w:pStyle w:val="BodyText"/>
      </w:pPr>
      <w:r>
        <w:rPr>
          <w:b/>
          <w:bCs/>
        </w:rPr>
        <w:t xml:space="preserve">第2种途径，是配合两百多个意识强度提升点来进行自测</w:t>
      </w:r>
      <w:r>
        <w:t xml:space="preserve">，借此挖掘和化解自己的意识漏洞，具体可以看看文章《</w:t>
      </w:r>
      <w:hyperlink r:id="rId89">
        <w:r>
          <w:rPr>
            <w:rStyle w:val="Hyperlink"/>
          </w:rPr>
          <w:t xml:space="preserve">意识强度提升点实操指南</w:t>
        </w:r>
      </w:hyperlink>
      <w:r>
        <w:t xml:space="preserve">》。</w:t>
      </w:r>
    </w:p>
    <w:p>
      <w:pPr>
        <w:pStyle w:val="BodyText"/>
      </w:pPr>
      <w:r>
        <w:rPr>
          <w:b/>
          <w:bCs/>
        </w:rPr>
        <w:t xml:space="preserve">第3种途径，找多个有经验的同学进行测试，然后对比答案，得出综合平均值。</w:t>
      </w:r>
    </w:p>
    <w:p>
      <w:pPr>
        <w:pStyle w:val="BodyText"/>
      </w:pPr>
      <w:r>
        <w:rPr>
          <w:b/>
          <w:bCs/>
        </w:rPr>
        <w:t xml:space="preserve">第4种途径，通过</w:t>
      </w:r>
      <w:hyperlink r:id="rId57">
        <w:r>
          <w:rPr>
            <w:rStyle w:val="Hyperlink"/>
            <w:b/>
            <w:bCs/>
          </w:rPr>
          <w:t xml:space="preserve">古零潜意识催眠</w:t>
        </w:r>
      </w:hyperlink>
      <w:r>
        <w:rPr>
          <w:b/>
          <w:bCs/>
        </w:rPr>
        <w:t xml:space="preserve">中的</w:t>
      </w:r>
      <w:hyperlink r:id="rId90">
        <w:r>
          <w:rPr>
            <w:rStyle w:val="Hyperlink"/>
            <w:b/>
            <w:bCs/>
          </w:rPr>
          <w:t xml:space="preserve">互催和自催</w:t>
        </w:r>
      </w:hyperlink>
      <w:r>
        <w:rPr>
          <w:b/>
          <w:bCs/>
        </w:rPr>
        <w:t xml:space="preserve">，以及其他的感知方法来连接自己的潜意识，让他们来读取</w:t>
      </w:r>
      <w:r>
        <w:t xml:space="preserve">。通过以上的方法得出多方的答案，然后进行对比，如果数值差距比较大，超过1的误差范围，就需要去探索，为什么会有这样的差别，只要持之以恒，读取的效果就会越来越</w:t>
      </w:r>
      <w:hyperlink r:id="rId34">
        <w:r>
          <w:rPr>
            <w:rStyle w:val="Hyperlink"/>
          </w:rPr>
          <w:t xml:space="preserve">客观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https://mmbiz.qpic.cn/sz_mmbiz_png/KjjW98mq81FhtBSqT5uClicSoeibLcPeusicKYYj7X34XcNFmBzj7dcYnFYLlicFX52NiaOiaibdk5811vWtyOpoKILEw/640?wx_fmt=png&amp;from=appmsg&amp;tp=webp&amp;wxfrom=5&amp;wx_lazy=1&amp;wx_co=1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94"/>
    <w:bookmarkStart w:id="103" w:name="结语"/>
    <w:p>
      <w:pPr>
        <w:pStyle w:val="Heading3"/>
      </w:pPr>
      <w:r>
        <w:t xml:space="preserve">结语：</w:t>
      </w:r>
    </w:p>
    <w:p>
      <w:pPr>
        <w:pStyle w:val="FirstParagraph"/>
      </w:pPr>
      <w:r>
        <w:t xml:space="preserve">关于意识强度的具体内容，可以看看我发布的第22期视频《</w:t>
      </w:r>
      <w:hyperlink r:id="rId28">
        <w:r>
          <w:rPr>
            <w:rStyle w:val="Hyperlink"/>
          </w:rPr>
          <w:t xml:space="preserve">意识强度</w:t>
        </w:r>
      </w:hyperlink>
      <w:r>
        <w:t xml:space="preserve">》，再结合新发布的《</w:t>
      </w:r>
      <w:hyperlink r:id="rId22">
        <w:r>
          <w:rPr>
            <w:rStyle w:val="Hyperlink"/>
          </w:rPr>
          <w:t xml:space="preserve">意识强度简易测试法</w:t>
        </w:r>
      </w:hyperlink>
      <w:r>
        <w:t xml:space="preserve">》</w:t>
      </w:r>
      <w:hyperlink r:id="rId95">
        <w:r>
          <w:rPr>
            <w:rStyle w:val="Hyperlink"/>
          </w:rPr>
          <w:t xml:space="preserve">9集</w:t>
        </w:r>
      </w:hyperlink>
      <w:r>
        <w:t xml:space="preserve">视频，将会有更深刻的理解。同时我所分享的信息不是理论，而是</w:t>
      </w:r>
      <w:hyperlink r:id="rId24">
        <w:r>
          <w:rPr>
            <w:rStyle w:val="Hyperlink"/>
          </w:rPr>
          <w:t xml:space="preserve">实修</w:t>
        </w:r>
      </w:hyperlink>
      <w:hyperlink r:id="rId50">
        <w:r>
          <w:rPr>
            <w:rStyle w:val="Hyperlink"/>
          </w:rPr>
          <w:t xml:space="preserve">实证</w:t>
        </w:r>
      </w:hyperlink>
      <w:r>
        <w:t xml:space="preserve">，因为每个信息，我都会告诉大家具体如何去</w:t>
      </w:r>
      <w:hyperlink r:id="rId96">
        <w:r>
          <w:rPr>
            <w:rStyle w:val="Hyperlink"/>
          </w:rPr>
          <w:t xml:space="preserve">实践</w:t>
        </w:r>
      </w:hyperlink>
      <w:r>
        <w:t xml:space="preserve">和</w:t>
      </w:r>
      <w:hyperlink r:id="rId90">
        <w:r>
          <w:rPr>
            <w:rStyle w:val="Hyperlink"/>
          </w:rPr>
          <w:t xml:space="preserve">验证</w:t>
        </w:r>
      </w:hyperlink>
      <w:r>
        <w:t xml:space="preserve">，同时也鼓励大家多去实践总结、分享讨论和交流学习。那么关于实操的建议，可以结合</w:t>
      </w:r>
      <w:hyperlink r:id="rId97">
        <w:r>
          <w:rPr>
            <w:rStyle w:val="Hyperlink"/>
          </w:rPr>
          <w:t xml:space="preserve">古零潜意识催眠</w:t>
        </w:r>
      </w:hyperlink>
      <w:r>
        <w:t xml:space="preserve">，深入</w:t>
      </w:r>
      <w:hyperlink r:id="rId76">
        <w:r>
          <w:rPr>
            <w:rStyle w:val="Hyperlink"/>
          </w:rPr>
          <w:t xml:space="preserve">潜意识</w:t>
        </w:r>
      </w:hyperlink>
      <w:r>
        <w:t xml:space="preserve">进行更高效的探索，而相对</w:t>
      </w:r>
      <w:hyperlink r:id="rId22">
        <w:r>
          <w:rPr>
            <w:rStyle w:val="Hyperlink"/>
          </w:rPr>
          <w:t xml:space="preserve">简易的测试法</w:t>
        </w:r>
      </w:hyperlink>
      <w:r>
        <w:t xml:space="preserve">，完整的测试法就是《</w:t>
      </w:r>
      <w:hyperlink r:id="rId26">
        <w:r>
          <w:rPr>
            <w:rStyle w:val="Hyperlink"/>
          </w:rPr>
          <w:t xml:space="preserve">意识强度提升点实操指南</w:t>
        </w:r>
      </w:hyperlink>
      <w:r>
        <w:t xml:space="preserve">》，这里有九大区域，合共两百多个</w:t>
      </w:r>
      <w:hyperlink r:id="rId98">
        <w:r>
          <w:rPr>
            <w:rStyle w:val="Hyperlink"/>
          </w:rPr>
          <w:t xml:space="preserve">提升点</w:t>
        </w:r>
      </w:hyperlink>
      <w:r>
        <w:t xml:space="preserve">，借此可以具体去挖掘和化解自己的每一个</w:t>
      </w:r>
      <w:hyperlink r:id="rId99">
        <w:r>
          <w:rPr>
            <w:rStyle w:val="Hyperlink"/>
          </w:rPr>
          <w:t xml:space="preserve">意识卡点</w:t>
        </w:r>
      </w:hyperlink>
      <w:r>
        <w:t xml:space="preserve">，从而高效的提升意识强度。</w:t>
      </w:r>
    </w:p>
    <w:p>
      <w:pPr>
        <w:pStyle w:val="BodyText"/>
      </w:pPr>
      <w:r>
        <w:t xml:space="preserve">我是古零，祝福每一位闯关路上的玩家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mmbiz.qpic.cn/sz_mmbiz_png/orcc4ibibs0qjAEzAJnqSsqrPYlpXlAGzRNEjSduwKjxzpmVtTkJquqD7GicGEiaS2XuA1eWceutBCiadxbzc6FdfEA/640?wx_fmt=png&amp;from=appmsg&amp;tp=webp&amp;wxfrom=5&amp;wx_lazy=1&amp;wx_co=1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webp" /><Relationship Type="http://schemas.openxmlformats.org/officeDocument/2006/relationships/image" Id="rId84" Target="media/rId84.webp" /><Relationship Type="http://schemas.openxmlformats.org/officeDocument/2006/relationships/image" Id="rId40" Target="media/rId40.webp" /><Relationship Type="http://schemas.openxmlformats.org/officeDocument/2006/relationships/image" Id="rId53" Target="media/rId53.webp" /><Relationship Type="http://schemas.openxmlformats.org/officeDocument/2006/relationships/image" Id="rId77" Target="media/rId77.webp" /><Relationship Type="http://schemas.openxmlformats.org/officeDocument/2006/relationships/image" Id="rId30" Target="media/rId30.webp" /><Relationship Type="http://schemas.openxmlformats.org/officeDocument/2006/relationships/image" Id="rId91" Target="media/rId91.webp" /><Relationship Type="http://schemas.openxmlformats.org/officeDocument/2006/relationships/image" Id="rId67" Target="media/rId67.webp" /><Relationship Type="http://schemas.openxmlformats.org/officeDocument/2006/relationships/image" Id="rId62" Target="media/rId62.webp" /><Relationship Type="http://schemas.openxmlformats.org/officeDocument/2006/relationships/image" Id="rId100" Target="media/rId100.webp" /><Relationship Type="http://schemas.openxmlformats.org/officeDocument/2006/relationships/hyperlink" Id="rId61" Target="http://mp.weixin.qq.com/s?__biz=MzAxMzg5MDI2MA==&amp;mid=2247484451&amp;idx=1&amp;sn=3c5fa9181a680f29228caf3c08c58f83&amp;chksm=9b9ae398aced6a8e7b57d9f79220a5afbb2bd93ae54332566e1add031c02b89c1c75b67ac277&amp;scene=21#wechat_redirect" TargetMode="External" /><Relationship Type="http://schemas.openxmlformats.org/officeDocument/2006/relationships/hyperlink" Id="rId83" Target="http://mp.weixin.qq.com/s?__biz=MzAxMzg5MDI2MA==&amp;mid=2247487309&amp;idx=1&amp;sn=624fe33afad0efcea8114098842b426b&amp;chksm=9b9ae8f6aced61e0e8a5b2d60981aea0500e1c538979dc1f8b797e1fbfd1297b7f998febfe9b&amp;scene=21#wechat_redirect" TargetMode="External" /><Relationship Type="http://schemas.openxmlformats.org/officeDocument/2006/relationships/hyperlink" Id="rId27" Target="http://mp.weixin.qq.com/s?__biz=MzAxMzg5MDI2MA==&amp;mid=2247489665&amp;idx=1&amp;sn=19ae6bcab061bfabdb0fc01088ff3472&amp;chksm=9b9aff3aaced762c84ff0b4fa406d94e45482f807e61905ed982e2a9ad70c4bd750ac0c6b257&amp;scene=21#wechat_redirect" TargetMode="External" /><Relationship Type="http://schemas.openxmlformats.org/officeDocument/2006/relationships/hyperlink" Id="rId71" Target="http://mp.weixin.qq.com/s?__biz=MzAxMzg5MDI2MA==&amp;mid=2247491604&amp;idx=1&amp;sn=14a8ab9b1a55524fe4d89378e6219bb2&amp;chksm=9b9907afacee8eb9ab486ec836cc2d3e8388c1c89f05a422782b33707d2dddf8986d16aba3cc&amp;scene=21#wechat_redirect" TargetMode="External" /><Relationship Type="http://schemas.openxmlformats.org/officeDocument/2006/relationships/hyperlink" Id="rId51" Target="http://mp.weixin.qq.com/s?__biz=MzAxMzg5MDI2MA==&amp;mid=2247493983&amp;idx=1&amp;sn=1ec44f53292d7850a084e5b3998d1ff4&amp;chksm=9b990ee4acee87f27d88d3be748fe9fbbc4e887f8df245c41506969996edeea3e4e1bedabcf2&amp;scene=21#wechat_redirect" TargetMode="External" /><Relationship Type="http://schemas.openxmlformats.org/officeDocument/2006/relationships/hyperlink" Id="rId28" Target="http://mp.weixin.qq.com/s?__biz=MzAxMzg5MDI2MA==&amp;mid=2247494904&amp;idx=1&amp;sn=edf2ef23c4b4448ed5607de6a91ccc3a&amp;chksm=9b990b43acee8255d419f1fc13d19c585e766cfb24f7a2e34774d2d899fe1cd7c60f31f69af2&amp;scene=21#wechat_redirect" TargetMode="External" /><Relationship Type="http://schemas.openxmlformats.org/officeDocument/2006/relationships/hyperlink" Id="rId88" Target="http://mp.weixin.qq.com/s?__biz=MzAxMzg5MDI2MA==&amp;mid=2247497515&amp;idx=1&amp;sn=61761e32f4a1ef40cb13f4921900c08e&amp;chksm=9b991090acee99866812fc60947ff4466c1a47d7230640927673e1bf58eaa7ab21359b36a256&amp;scene=21#wechat_redirect" TargetMode="External" /><Relationship Type="http://schemas.openxmlformats.org/officeDocument/2006/relationships/hyperlink" Id="rId26" Target="http://mp.weixin.qq.com/s?__biz=MzAxMzg5MDI2MA==&amp;mid=2247497545&amp;idx=1&amp;sn=c5d9156f3093596cf4a5153acd9dbcba&amp;chksm=9b9910f2acee99e4068315395262f1af39611dbb5ec12b0d5b474d258e5c23c9d81b9f74ff0e&amp;scene=21#wechat_redirect" TargetMode="External" /><Relationship Type="http://schemas.openxmlformats.org/officeDocument/2006/relationships/hyperlink" Id="rId49" Target="http://mp.weixin.qq.com/s?__biz=MzAxMzg5MDI2MA==&amp;mid=2247497546&amp;idx=1&amp;sn=6447ea54d3c085cd430a96ae3c728511&amp;chksm=9b9910f1acee99e7e1be434b6c5b32d4639e0ecefb3e80f276065cac05d067900771df6a5867&amp;scene=21#wechat_redirect" TargetMode="External" /><Relationship Type="http://schemas.openxmlformats.org/officeDocument/2006/relationships/hyperlink" Id="rId82" Target="http://mp.weixin.qq.com/s?__biz=MzAxMzg5MDI2MA==&amp;mid=2247497626&amp;idx=1&amp;sn=90a0e37f0f680a5a16e4570ee883fb12&amp;chksm=9b991021acee99379620ec967382168ebb02d82766220aefb61280910920a8d9967f4d02ef18&amp;scene=21#wechat_redirect" TargetMode="External" /><Relationship Type="http://schemas.openxmlformats.org/officeDocument/2006/relationships/hyperlink" Id="rId89" Target="http://mp.weixin.qq.com/s?__biz=MzAxMzg5MDI2MA==&amp;mid=2247497630&amp;idx=1&amp;sn=d496852a337ef720544da7ca40a68675&amp;chksm=9b991025acee99337256e1eaf779b314d1cd9dbe7d7f6af2aaea1176aebbfebb99b5e3fb4d69&amp;scene=21#wechat_redirect" TargetMode="External" /><Relationship Type="http://schemas.openxmlformats.org/officeDocument/2006/relationships/hyperlink" Id="rId97" Target="http://mp.weixin.qq.com/s?__biz=MzkwMTQwMzExNQ==&amp;mid=2247484106&amp;idx=1&amp;sn=4eecb18768e235ee65d59f0825122e58&amp;chksm=c0b41a4ef7c39358aea8151bae63575b37efb5a4c490a346b1f0481b29e73c423a7b86980b27&amp;scene=21#wechat_redirect" TargetMode="External" /><Relationship Type="http://schemas.openxmlformats.org/officeDocument/2006/relationships/hyperlink" Id="rId66" Target="http://mp.weixin.qq.com/s?__biz=MzkwMTQwMzExNQ==&amp;mid=2247484204&amp;idx=1&amp;sn=47ddcb2aaa44ff12180465bde2a36623&amp;chksm=c0b41ba8f7c392be3711f0cc8c78d629edb37e476cf0dab3525c2c5e3e2e486f5bd37107d3fc&amp;scene=21#wechat_redirect" TargetMode="External" /><Relationship Type="http://schemas.openxmlformats.org/officeDocument/2006/relationships/hyperlink" Id="rId98" Target="http://mp.weixin.qq.com/s?__biz=MzkwMTQwMzExNQ==&amp;mid=2247484240&amp;idx=1&amp;sn=91103c093d71af40db363bf01baf054b&amp;chksm=c0b41bd4f7c392c2f320bd68e9ea40e391321bdfc005ce85cd430019d532d938566dfd0fbfb6&amp;scene=21#wechat_redirect" TargetMode="External" /><Relationship Type="http://schemas.openxmlformats.org/officeDocument/2006/relationships/hyperlink" Id="rId99" Target="http://mp.weixin.qq.com/s?__biz=MzkwMTQwMzExNQ==&amp;mid=2247484273&amp;idx=1&amp;sn=bb5a1d674b70b177d8fff41ad30ca499&amp;chksm=c0b41bf5f7c392e3249ce8e14fb5e6aac403129102ae43b23188a3f6b2944f4123ce9ad0c2ed&amp;scene=21#wechat_redirect" TargetMode="External" /><Relationship Type="http://schemas.openxmlformats.org/officeDocument/2006/relationships/hyperlink" Id="rId76" Target="http://mp.weixin.qq.com/s?__biz=MzkwMTQwMzExNQ==&amp;mid=2247484282&amp;idx=1&amp;sn=3d0cd2dd6179ce5a83eb9ec43ec9faec&amp;chksm=c0b41bfef7c392e8303b0bb2e4c3eba94396d79ed72b289ba45bbaee774a6f644bf7812b909c&amp;scene=21#wechat_redirect" TargetMode="External" /><Relationship Type="http://schemas.openxmlformats.org/officeDocument/2006/relationships/hyperlink" Id="rId58" Target="http://mp.weixin.qq.com/s?__biz=MzkwMTQwMzExNQ==&amp;mid=2247484290&amp;idx=1&amp;sn=d3fdec5da0204dbadf2f0953c359d3d2&amp;chksm=c0b41b06f7c39210b3fe38deeaff8c336994839f4d5c3cf2dcb5755ee184ab59ccc8faa36b0e&amp;scene=21#wechat_redirect" TargetMode="External" /><Relationship Type="http://schemas.openxmlformats.org/officeDocument/2006/relationships/hyperlink" Id="rId48" Target="http://mp.weixin.qq.com/s?__biz=MzkwMTQwMzExNQ==&amp;mid=2247484307&amp;idx=1&amp;sn=0536ba2da5fe022d194964392579bb69&amp;chksm=c0b41b17f7c39201a8eb07ecea6e97fa75852b42b2cc038680d911b2c5a44302d09c440c24de&amp;scene=21#wechat_redirect" TargetMode="External" /><Relationship Type="http://schemas.openxmlformats.org/officeDocument/2006/relationships/hyperlink" Id="rId47" Target="http://mp.weixin.qq.com/s?__biz=MzkwMTQwMzExNQ==&amp;mid=2247484375&amp;idx=1&amp;sn=b5bb84df314892cfc3820cb852e69d57&amp;chksm=c0b41b53f7c392455b0acc6a2881d3d186c0bfd49b5f3c1f74d6ccbd3e7ab43ed98a5d1eab45&amp;scene=21#wechat_redirect" TargetMode="External" /><Relationship Type="http://schemas.openxmlformats.org/officeDocument/2006/relationships/hyperlink" Id="rId52" Target="http://mp.weixin.qq.com/s?__biz=MzkwMTQwMzExNQ==&amp;mid=2247484392&amp;idx=1&amp;sn=198a62588818f94729c39ae5605d8b61&amp;chksm=c0b41b6cf7c3927a2832964b80038051c2191dae73d104680e7379c0f09daf91c606054b62e4&amp;scene=21#wechat_redirect" TargetMode="External" /><Relationship Type="http://schemas.openxmlformats.org/officeDocument/2006/relationships/hyperlink" Id="rId44" Target="http://mp.weixin.qq.com/s?__biz=MzkwMTQwMzExNQ==&amp;mid=2247484401&amp;idx=1&amp;sn=f1db0b5780dfd04d59ddfa4f4f81b20b&amp;chksm=c0b41b75f7c392635c42de76d65cb4d653e649cc865b6a0721bfa2de8e424831930b8132fc05&amp;scene=21#wechat_redirect" TargetMode="External" /><Relationship Type="http://schemas.openxmlformats.org/officeDocument/2006/relationships/hyperlink" Id="rId45" Target="http://mp.weixin.qq.com/s?__biz=MzkwMTQwMzExNQ==&amp;mid=2247484453&amp;idx=1&amp;sn=022c6d7ae64abefbd859ad7a7aeac437&amp;chksm=c0b41ca1f7c395b773c22b00360e517e5f975840abfeddc89a3de002258fcf76145e4ab0a73e&amp;scene=21#wechat_redirect" TargetMode="External" /><Relationship Type="http://schemas.openxmlformats.org/officeDocument/2006/relationships/hyperlink" Id="rId90" Target="http://mp.weixin.qq.com/s?__biz=MzkwMTQwMzExNQ==&amp;mid=2247484478&amp;idx=1&amp;sn=698d888951f79cf05a1797657bab6f1c&amp;chksm=c0b41cbaf7c395aca585567fddbc858b6f2e789769eb87122d7dd02a305ac35fb16c84799701&amp;scene=21#wechat_redirect" TargetMode="External" /><Relationship Type="http://schemas.openxmlformats.org/officeDocument/2006/relationships/hyperlink" Id="rId39" Target="http://mp.weixin.qq.com/s?__biz=MzkwMTQwMzExNQ==&amp;mid=2247484525&amp;idx=1&amp;sn=6bf098bf3a3078a90132cfe312a80cef&amp;chksm=c0b41ce9f7c395ff24fb1c923507c53d2adb7feca348aba7423daad21efef487462b5f9679af&amp;scene=21#wechat_redirect" TargetMode="External" /><Relationship Type="http://schemas.openxmlformats.org/officeDocument/2006/relationships/hyperlink" Id="rId60" Target="http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96" Target="http://mp.weixin.qq.com/s?__biz=MzkwMTQwMzExNQ==&amp;mid=2247484600&amp;idx=1&amp;sn=58c0d2dc68d74540259be3cd35c6ff4d&amp;chksm=c0b41c3cf7c3952aa283f079e2d3c51a100633658a2706293e2e66555bdc467d0810a857234b&amp;token=1157553663&amp;lang=zh_CN&amp;scene=21#wechat_redirect" TargetMode="External" /><Relationship Type="http://schemas.openxmlformats.org/officeDocument/2006/relationships/hyperlink" Id="rId57" Target="http://mp.weixin.qq.com/s?__biz=MzkwMTQwMzExNQ==&amp;mid=2247484660&amp;idx=1&amp;sn=0dcbe6d3bd2ab48fd5fa9318517964e4&amp;chksm=c0b41c70f7c39566afb43fd5da3ce04ce44db741239ad1297187a1ad8f82224e0b8ae1219c1b&amp;scene=21#wechat_redirect" TargetMode="External" /><Relationship Type="http://schemas.openxmlformats.org/officeDocument/2006/relationships/hyperlink" Id="rId46" Target="http://mp.weixin.qq.com/s?__biz=MzkwMTQwMzExNQ==&amp;mid=2247484701&amp;idx=1&amp;sn=c9e030653457551436fd093b0213d57f&amp;chksm=c0b41d99f7c3948fa87cf7d74787c6477392a395a2ab1f48c01095fae188e13892dc60a9070f&amp;scene=21#wechat_redirect" TargetMode="External" /><Relationship Type="http://schemas.openxmlformats.org/officeDocument/2006/relationships/hyperlink" Id="rId38" Target="http://mp.weixin.qq.com/s?__biz=MzkwMTQwMzExNQ==&amp;mid=2247484860&amp;idx=1&amp;sn=94ee73f020ac143b1cf0897340cab426&amp;chksm=c0b41d38f7c3942e7572c15e51fb4773bbc124767139541b83eedc01686814ad8f25a87ff459&amp;scene=21#wechat_redirect" TargetMode="External" /><Relationship Type="http://schemas.openxmlformats.org/officeDocument/2006/relationships/hyperlink" Id="rId24" Target="http://mp.weixin.qq.com/s?__biz=MzkwMTQwMzExNQ==&amp;mid=2247484869&amp;idx=1&amp;sn=5fb51fff4818248a2e73af0efa41eb12&amp;chksm=c0b41d41f7c39457f5d8f1107e2f5ee9f342a46dc7e0f93a225ac3bda24b56cf366c2a822370&amp;scene=21#wechat_redirect" TargetMode="External" /><Relationship Type="http://schemas.openxmlformats.org/officeDocument/2006/relationships/hyperlink" Id="rId50" Target="http://mp.weixin.qq.com/s?__biz=MzkwMTQwMzExNQ==&amp;mid=2247484899&amp;idx=1&amp;sn=82072b969054212bc70f3ffca3fe4921&amp;chksm=c0b41d67f7c394714566e4db8de215e66f5ef3e6477482592a3a39c4423586e0a7ed325b4658&amp;scene=21#wechat_redirect" TargetMode="External" /><Relationship Type="http://schemas.openxmlformats.org/officeDocument/2006/relationships/hyperlink" Id="rId22" Target="http://mp.weixin.qq.com/s?__biz=MzkwMTQwMzExNQ==&amp;mid=2247485095&amp;idx=1&amp;sn=ad7a8a966c91dec1d69b077cf4fc272b&amp;chksm=c0b41e23f7c39735b29008b4735847ced37f7434ea3848e4b04c7cd26d3a98676df1528cbed8&amp;scene=21#wechat_redirect" TargetMode="External" /><Relationship Type="http://schemas.openxmlformats.org/officeDocument/2006/relationships/hyperlink" Id="rId29" Target="http://mp.weixin.qq.com/s?__biz=MzkwMTQwMzExNQ==&amp;mid=2247485101&amp;idx=1&amp;sn=e88424e71b06a9eefb34805ff343fdab&amp;chksm=c0b41e29f7c3973f73460cb2701fe8c7be0128c1a58096735ccae8ee61476a3bcf631e2d1139&amp;scene=21#wechat_redirect" TargetMode="External" /><Relationship Type="http://schemas.openxmlformats.org/officeDocument/2006/relationships/hyperlink" Id="rId33" Target="http://mp.weixin.qq.com/s?__biz=MzkwMTQwMzExNQ==&amp;mid=2247485107&amp;idx=1&amp;sn=a36c17ad6079d9ef1672459be596fa9b&amp;chksm=c0b41e37f7c39721cbfd6c538d3c9990a98cc0894df145b0c428c09f3354b4a18416c94d08f3&amp;scene=21#wechat_redirect" TargetMode="External" /><Relationship Type="http://schemas.openxmlformats.org/officeDocument/2006/relationships/hyperlink" Id="rId34" Target="http://mp.weixin.qq.com/s?__biz=MzkwMTQwMzExNQ==&amp;mid=2247485113&amp;idx=1&amp;sn=c6bc568ccfc5e0bda0e3659591744c6c&amp;chksm=c0b41e3df7c3972b3528bcf70c7768880a237fac0de8325519d0c718d09e203a18ba2825abbf&amp;scene=21#wechat_redirect" TargetMode="External" /><Relationship Type="http://schemas.openxmlformats.org/officeDocument/2006/relationships/hyperlink" Id="rId59" Target="http://mp.weixin.qq.com/s?__biz=MzkwMTQwMzExNQ==&amp;mid=2247485125&amp;idx=1&amp;sn=767e2d2a417e690563433d857696d958&amp;chksm=c0b41e41f7c39757d270e73dd9017e9f7d49fb3d7d544e4ecf39030f4c157b8347d1c34e838a&amp;scene=21#wechat_redirect" TargetMode="External" /><Relationship Type="http://schemas.openxmlformats.org/officeDocument/2006/relationships/hyperlink" Id="rId35" Target="http://mp.weixin.qq.com/s?__biz=MzkwMTQwMzExNQ==&amp;mid=2247485131&amp;idx=1&amp;sn=9c05866b6b011df845373a2e0c44d59c&amp;chksm=c0b41e4ff7c397592423be238e671980bd8ddd70bac2ea4976890293f92f9d271487cd1c16e9&amp;scene=21#wechat_redirect" TargetMode="External" /><Relationship Type="http://schemas.openxmlformats.org/officeDocument/2006/relationships/hyperlink" Id="rId23" Target="http://mp.weixin.qq.com/s?__biz=MzkwMTQwMzExNQ==&amp;mid=2247485137&amp;idx=1&amp;sn=855154980f619408023374142962ad54&amp;chksm=c0b41e55f7c3974329b9c4b4b8ffd026558d7404b0fb7730c3673c45e2185228cd066c8b184a&amp;scene=21#wechat_redirect" TargetMode="External" /><Relationship Type="http://schemas.openxmlformats.org/officeDocument/2006/relationships/hyperlink" Id="rId37" Target="http://mp.weixin.qq.com/s?__biz=MzkwMTQwMzExNQ==&amp;mid=2247485143&amp;idx=1&amp;sn=a65aed89bb0c4fdfd5ffb7d9891b418f&amp;chksm=c0b41e53f7c397457aba9ddf1702ee246e955f8b254a7806de0ec9c75754b367996dfac22b25&amp;scene=21#wechat_redirect" TargetMode="External" /><Relationship Type="http://schemas.openxmlformats.org/officeDocument/2006/relationships/hyperlink" Id="rId36" Target="http://mp.weixin.qq.com/s?__biz=MzkwMTQwMzExNQ==&amp;mid=2247485159&amp;idx=1&amp;sn=5db5776f9d010cd58f8c6c19cecfbf10&amp;chksm=c0b41e63f7c39775082e8c733f5709a5fb6dea004a957611396deb0c6b68e46b3d941e4e88b3&amp;scene=21#wechat_redirect" TargetMode="External" /><Relationship Type="http://schemas.openxmlformats.org/officeDocument/2006/relationships/hyperlink" Id="rId95" Target="http://mp.weixin.qq.com/s?__biz=MzkwMTQwMzExNQ==&amp;mid=2247485181&amp;idx=1&amp;sn=938886aa733cde419e1224678bc1dd95&amp;chksm=c0b41e79f7c3976f9545feb9095383a81d8828ec9a0f099d74f0628a9dd127f7926e3c254bfc&amp;scene=21#wechat_redirect" TargetMode="External" /><Relationship Type="http://schemas.openxmlformats.org/officeDocument/2006/relationships/hyperlink" Id="rId25" Target="http://mp.weixin.qq.com/s?__biz=MzkwNjUxMDgwMg==&amp;mid=2247483672&amp;idx=1&amp;sn=cdb59a192cb060262000c5910f1da2a9&amp;chksm=c0e629a5f791a0b33c0299ecab9873c3a55ec919fcc1826600c36efb2593ce293755801361cc&amp;scene=21#wechat_redirect" TargetMode="External" /><Relationship Type="http://schemas.openxmlformats.org/officeDocument/2006/relationships/hyperlink" Id="rId21" Target="https://mp.weixin.qq.com/s?__biz=MzkwMTQwMzExNQ==&amp;mid=2247484106&amp;idx=1&amp;sn=4eecb18768e235ee65d59f0825122e58&amp;chksm=c0b41a4ef7c39358aea8151bae63575b37efb5a4c490a346b1f0481b29e73c423a7b86980b27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mp.weixin.qq.com/s?__biz=MzAxMzg5MDI2MA==&amp;mid=2247484451&amp;idx=1&amp;sn=3c5fa9181a680f29228caf3c08c58f83&amp;chksm=9b9ae398aced6a8e7b57d9f79220a5afbb2bd93ae54332566e1add031c02b89c1c75b67ac277&amp;scene=21#wechat_redirect" TargetMode="External" /><Relationship Type="http://schemas.openxmlformats.org/officeDocument/2006/relationships/hyperlink" Id="rId83" Target="http://mp.weixin.qq.com/s?__biz=MzAxMzg5MDI2MA==&amp;mid=2247487309&amp;idx=1&amp;sn=624fe33afad0efcea8114098842b426b&amp;chksm=9b9ae8f6aced61e0e8a5b2d60981aea0500e1c538979dc1f8b797e1fbfd1297b7f998febfe9b&amp;scene=21#wechat_redirect" TargetMode="External" /><Relationship Type="http://schemas.openxmlformats.org/officeDocument/2006/relationships/hyperlink" Id="rId27" Target="http://mp.weixin.qq.com/s?__biz=MzAxMzg5MDI2MA==&amp;mid=2247489665&amp;idx=1&amp;sn=19ae6bcab061bfabdb0fc01088ff3472&amp;chksm=9b9aff3aaced762c84ff0b4fa406d94e45482f807e61905ed982e2a9ad70c4bd750ac0c6b257&amp;scene=21#wechat_redirect" TargetMode="External" /><Relationship Type="http://schemas.openxmlformats.org/officeDocument/2006/relationships/hyperlink" Id="rId71" Target="http://mp.weixin.qq.com/s?__biz=MzAxMzg5MDI2MA==&amp;mid=2247491604&amp;idx=1&amp;sn=14a8ab9b1a55524fe4d89378e6219bb2&amp;chksm=9b9907afacee8eb9ab486ec836cc2d3e8388c1c89f05a422782b33707d2dddf8986d16aba3cc&amp;scene=21#wechat_redirect" TargetMode="External" /><Relationship Type="http://schemas.openxmlformats.org/officeDocument/2006/relationships/hyperlink" Id="rId51" Target="http://mp.weixin.qq.com/s?__biz=MzAxMzg5MDI2MA==&amp;mid=2247493983&amp;idx=1&amp;sn=1ec44f53292d7850a084e5b3998d1ff4&amp;chksm=9b990ee4acee87f27d88d3be748fe9fbbc4e887f8df245c41506969996edeea3e4e1bedabcf2&amp;scene=21#wechat_redirect" TargetMode="External" /><Relationship Type="http://schemas.openxmlformats.org/officeDocument/2006/relationships/hyperlink" Id="rId28" Target="http://mp.weixin.qq.com/s?__biz=MzAxMzg5MDI2MA==&amp;mid=2247494904&amp;idx=1&amp;sn=edf2ef23c4b4448ed5607de6a91ccc3a&amp;chksm=9b990b43acee8255d419f1fc13d19c585e766cfb24f7a2e34774d2d899fe1cd7c60f31f69af2&amp;scene=21#wechat_redirect" TargetMode="External" /><Relationship Type="http://schemas.openxmlformats.org/officeDocument/2006/relationships/hyperlink" Id="rId88" Target="http://mp.weixin.qq.com/s?__biz=MzAxMzg5MDI2MA==&amp;mid=2247497515&amp;idx=1&amp;sn=61761e32f4a1ef40cb13f4921900c08e&amp;chksm=9b991090acee99866812fc60947ff4466c1a47d7230640927673e1bf58eaa7ab21359b36a256&amp;scene=21#wechat_redirect" TargetMode="External" /><Relationship Type="http://schemas.openxmlformats.org/officeDocument/2006/relationships/hyperlink" Id="rId26" Target="http://mp.weixin.qq.com/s?__biz=MzAxMzg5MDI2MA==&amp;mid=2247497545&amp;idx=1&amp;sn=c5d9156f3093596cf4a5153acd9dbcba&amp;chksm=9b9910f2acee99e4068315395262f1af39611dbb5ec12b0d5b474d258e5c23c9d81b9f74ff0e&amp;scene=21#wechat_redirect" TargetMode="External" /><Relationship Type="http://schemas.openxmlformats.org/officeDocument/2006/relationships/hyperlink" Id="rId49" Target="http://mp.weixin.qq.com/s?__biz=MzAxMzg5MDI2MA==&amp;mid=2247497546&amp;idx=1&amp;sn=6447ea54d3c085cd430a96ae3c728511&amp;chksm=9b9910f1acee99e7e1be434b6c5b32d4639e0ecefb3e80f276065cac05d067900771df6a5867&amp;scene=21#wechat_redirect" TargetMode="External" /><Relationship Type="http://schemas.openxmlformats.org/officeDocument/2006/relationships/hyperlink" Id="rId82" Target="http://mp.weixin.qq.com/s?__biz=MzAxMzg5MDI2MA==&amp;mid=2247497626&amp;idx=1&amp;sn=90a0e37f0f680a5a16e4570ee883fb12&amp;chksm=9b991021acee99379620ec967382168ebb02d82766220aefb61280910920a8d9967f4d02ef18&amp;scene=21#wechat_redirect" TargetMode="External" /><Relationship Type="http://schemas.openxmlformats.org/officeDocument/2006/relationships/hyperlink" Id="rId89" Target="http://mp.weixin.qq.com/s?__biz=MzAxMzg5MDI2MA==&amp;mid=2247497630&amp;idx=1&amp;sn=d496852a337ef720544da7ca40a68675&amp;chksm=9b991025acee99337256e1eaf779b314d1cd9dbe7d7f6af2aaea1176aebbfebb99b5e3fb4d69&amp;scene=21#wechat_redirect" TargetMode="External" /><Relationship Type="http://schemas.openxmlformats.org/officeDocument/2006/relationships/hyperlink" Id="rId97" Target="http://mp.weixin.qq.com/s?__biz=MzkwMTQwMzExNQ==&amp;mid=2247484106&amp;idx=1&amp;sn=4eecb18768e235ee65d59f0825122e58&amp;chksm=c0b41a4ef7c39358aea8151bae63575b37efb5a4c490a346b1f0481b29e73c423a7b86980b27&amp;scene=21#wechat_redirect" TargetMode="External" /><Relationship Type="http://schemas.openxmlformats.org/officeDocument/2006/relationships/hyperlink" Id="rId66" Target="http://mp.weixin.qq.com/s?__biz=MzkwMTQwMzExNQ==&amp;mid=2247484204&amp;idx=1&amp;sn=47ddcb2aaa44ff12180465bde2a36623&amp;chksm=c0b41ba8f7c392be3711f0cc8c78d629edb37e476cf0dab3525c2c5e3e2e486f5bd37107d3fc&amp;scene=21#wechat_redirect" TargetMode="External" /><Relationship Type="http://schemas.openxmlformats.org/officeDocument/2006/relationships/hyperlink" Id="rId98" Target="http://mp.weixin.qq.com/s?__biz=MzkwMTQwMzExNQ==&amp;mid=2247484240&amp;idx=1&amp;sn=91103c093d71af40db363bf01baf054b&amp;chksm=c0b41bd4f7c392c2f320bd68e9ea40e391321bdfc005ce85cd430019d532d938566dfd0fbfb6&amp;scene=21#wechat_redirect" TargetMode="External" /><Relationship Type="http://schemas.openxmlformats.org/officeDocument/2006/relationships/hyperlink" Id="rId99" Target="http://mp.weixin.qq.com/s?__biz=MzkwMTQwMzExNQ==&amp;mid=2247484273&amp;idx=1&amp;sn=bb5a1d674b70b177d8fff41ad30ca499&amp;chksm=c0b41bf5f7c392e3249ce8e14fb5e6aac403129102ae43b23188a3f6b2944f4123ce9ad0c2ed&amp;scene=21#wechat_redirect" TargetMode="External" /><Relationship Type="http://schemas.openxmlformats.org/officeDocument/2006/relationships/hyperlink" Id="rId76" Target="http://mp.weixin.qq.com/s?__biz=MzkwMTQwMzExNQ==&amp;mid=2247484282&amp;idx=1&amp;sn=3d0cd2dd6179ce5a83eb9ec43ec9faec&amp;chksm=c0b41bfef7c392e8303b0bb2e4c3eba94396d79ed72b289ba45bbaee774a6f644bf7812b909c&amp;scene=21#wechat_redirect" TargetMode="External" /><Relationship Type="http://schemas.openxmlformats.org/officeDocument/2006/relationships/hyperlink" Id="rId58" Target="http://mp.weixin.qq.com/s?__biz=MzkwMTQwMzExNQ==&amp;mid=2247484290&amp;idx=1&amp;sn=d3fdec5da0204dbadf2f0953c359d3d2&amp;chksm=c0b41b06f7c39210b3fe38deeaff8c336994839f4d5c3cf2dcb5755ee184ab59ccc8faa36b0e&amp;scene=21#wechat_redirect" TargetMode="External" /><Relationship Type="http://schemas.openxmlformats.org/officeDocument/2006/relationships/hyperlink" Id="rId48" Target="http://mp.weixin.qq.com/s?__biz=MzkwMTQwMzExNQ==&amp;mid=2247484307&amp;idx=1&amp;sn=0536ba2da5fe022d194964392579bb69&amp;chksm=c0b41b17f7c39201a8eb07ecea6e97fa75852b42b2cc038680d911b2c5a44302d09c440c24de&amp;scene=21#wechat_redirect" TargetMode="External" /><Relationship Type="http://schemas.openxmlformats.org/officeDocument/2006/relationships/hyperlink" Id="rId47" Target="http://mp.weixin.qq.com/s?__biz=MzkwMTQwMzExNQ==&amp;mid=2247484375&amp;idx=1&amp;sn=b5bb84df314892cfc3820cb852e69d57&amp;chksm=c0b41b53f7c392455b0acc6a2881d3d186c0bfd49b5f3c1f74d6ccbd3e7ab43ed98a5d1eab45&amp;scene=21#wechat_redirect" TargetMode="External" /><Relationship Type="http://schemas.openxmlformats.org/officeDocument/2006/relationships/hyperlink" Id="rId52" Target="http://mp.weixin.qq.com/s?__biz=MzkwMTQwMzExNQ==&amp;mid=2247484392&amp;idx=1&amp;sn=198a62588818f94729c39ae5605d8b61&amp;chksm=c0b41b6cf7c3927a2832964b80038051c2191dae73d104680e7379c0f09daf91c606054b62e4&amp;scene=21#wechat_redirect" TargetMode="External" /><Relationship Type="http://schemas.openxmlformats.org/officeDocument/2006/relationships/hyperlink" Id="rId44" Target="http://mp.weixin.qq.com/s?__biz=MzkwMTQwMzExNQ==&amp;mid=2247484401&amp;idx=1&amp;sn=f1db0b5780dfd04d59ddfa4f4f81b20b&amp;chksm=c0b41b75f7c392635c42de76d65cb4d653e649cc865b6a0721bfa2de8e424831930b8132fc05&amp;scene=21#wechat_redirect" TargetMode="External" /><Relationship Type="http://schemas.openxmlformats.org/officeDocument/2006/relationships/hyperlink" Id="rId45" Target="http://mp.weixin.qq.com/s?__biz=MzkwMTQwMzExNQ==&amp;mid=2247484453&amp;idx=1&amp;sn=022c6d7ae64abefbd859ad7a7aeac437&amp;chksm=c0b41ca1f7c395b773c22b00360e517e5f975840abfeddc89a3de002258fcf76145e4ab0a73e&amp;scene=21#wechat_redirect" TargetMode="External" /><Relationship Type="http://schemas.openxmlformats.org/officeDocument/2006/relationships/hyperlink" Id="rId90" Target="http://mp.weixin.qq.com/s?__biz=MzkwMTQwMzExNQ==&amp;mid=2247484478&amp;idx=1&amp;sn=698d888951f79cf05a1797657bab6f1c&amp;chksm=c0b41cbaf7c395aca585567fddbc858b6f2e789769eb87122d7dd02a305ac35fb16c84799701&amp;scene=21#wechat_redirect" TargetMode="External" /><Relationship Type="http://schemas.openxmlformats.org/officeDocument/2006/relationships/hyperlink" Id="rId39" Target="http://mp.weixin.qq.com/s?__biz=MzkwMTQwMzExNQ==&amp;mid=2247484525&amp;idx=1&amp;sn=6bf098bf3a3078a90132cfe312a80cef&amp;chksm=c0b41ce9f7c395ff24fb1c923507c53d2adb7feca348aba7423daad21efef487462b5f9679af&amp;scene=21#wechat_redirect" TargetMode="External" /><Relationship Type="http://schemas.openxmlformats.org/officeDocument/2006/relationships/hyperlink" Id="rId60" Target="http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96" Target="http://mp.weixin.qq.com/s?__biz=MzkwMTQwMzExNQ==&amp;mid=2247484600&amp;idx=1&amp;sn=58c0d2dc68d74540259be3cd35c6ff4d&amp;chksm=c0b41c3cf7c3952aa283f079e2d3c51a100633658a2706293e2e66555bdc467d0810a857234b&amp;token=1157553663&amp;lang=zh_CN&amp;scene=21#wechat_redirect" TargetMode="External" /><Relationship Type="http://schemas.openxmlformats.org/officeDocument/2006/relationships/hyperlink" Id="rId57" Target="http://mp.weixin.qq.com/s?__biz=MzkwMTQwMzExNQ==&amp;mid=2247484660&amp;idx=1&amp;sn=0dcbe6d3bd2ab48fd5fa9318517964e4&amp;chksm=c0b41c70f7c39566afb43fd5da3ce04ce44db741239ad1297187a1ad8f82224e0b8ae1219c1b&amp;scene=21#wechat_redirect" TargetMode="External" /><Relationship Type="http://schemas.openxmlformats.org/officeDocument/2006/relationships/hyperlink" Id="rId46" Target="http://mp.weixin.qq.com/s?__biz=MzkwMTQwMzExNQ==&amp;mid=2247484701&amp;idx=1&amp;sn=c9e030653457551436fd093b0213d57f&amp;chksm=c0b41d99f7c3948fa87cf7d74787c6477392a395a2ab1f48c01095fae188e13892dc60a9070f&amp;scene=21#wechat_redirect" TargetMode="External" /><Relationship Type="http://schemas.openxmlformats.org/officeDocument/2006/relationships/hyperlink" Id="rId38" Target="http://mp.weixin.qq.com/s?__biz=MzkwMTQwMzExNQ==&amp;mid=2247484860&amp;idx=1&amp;sn=94ee73f020ac143b1cf0897340cab426&amp;chksm=c0b41d38f7c3942e7572c15e51fb4773bbc124767139541b83eedc01686814ad8f25a87ff459&amp;scene=21#wechat_redirect" TargetMode="External" /><Relationship Type="http://schemas.openxmlformats.org/officeDocument/2006/relationships/hyperlink" Id="rId24" Target="http://mp.weixin.qq.com/s?__biz=MzkwMTQwMzExNQ==&amp;mid=2247484869&amp;idx=1&amp;sn=5fb51fff4818248a2e73af0efa41eb12&amp;chksm=c0b41d41f7c39457f5d8f1107e2f5ee9f342a46dc7e0f93a225ac3bda24b56cf366c2a822370&amp;scene=21#wechat_redirect" TargetMode="External" /><Relationship Type="http://schemas.openxmlformats.org/officeDocument/2006/relationships/hyperlink" Id="rId50" Target="http://mp.weixin.qq.com/s?__biz=MzkwMTQwMzExNQ==&amp;mid=2247484899&amp;idx=1&amp;sn=82072b969054212bc70f3ffca3fe4921&amp;chksm=c0b41d67f7c394714566e4db8de215e66f5ef3e6477482592a3a39c4423586e0a7ed325b4658&amp;scene=21#wechat_redirect" TargetMode="External" /><Relationship Type="http://schemas.openxmlformats.org/officeDocument/2006/relationships/hyperlink" Id="rId22" Target="http://mp.weixin.qq.com/s?__biz=MzkwMTQwMzExNQ==&amp;mid=2247485095&amp;idx=1&amp;sn=ad7a8a966c91dec1d69b077cf4fc272b&amp;chksm=c0b41e23f7c39735b29008b4735847ced37f7434ea3848e4b04c7cd26d3a98676df1528cbed8&amp;scene=21#wechat_redirect" TargetMode="External" /><Relationship Type="http://schemas.openxmlformats.org/officeDocument/2006/relationships/hyperlink" Id="rId29" Target="http://mp.weixin.qq.com/s?__biz=MzkwMTQwMzExNQ==&amp;mid=2247485101&amp;idx=1&amp;sn=e88424e71b06a9eefb34805ff343fdab&amp;chksm=c0b41e29f7c3973f73460cb2701fe8c7be0128c1a58096735ccae8ee61476a3bcf631e2d1139&amp;scene=21#wechat_redirect" TargetMode="External" /><Relationship Type="http://schemas.openxmlformats.org/officeDocument/2006/relationships/hyperlink" Id="rId33" Target="http://mp.weixin.qq.com/s?__biz=MzkwMTQwMzExNQ==&amp;mid=2247485107&amp;idx=1&amp;sn=a36c17ad6079d9ef1672459be596fa9b&amp;chksm=c0b41e37f7c39721cbfd6c538d3c9990a98cc0894df145b0c428c09f3354b4a18416c94d08f3&amp;scene=21#wechat_redirect" TargetMode="External" /><Relationship Type="http://schemas.openxmlformats.org/officeDocument/2006/relationships/hyperlink" Id="rId34" Target="http://mp.weixin.qq.com/s?__biz=MzkwMTQwMzExNQ==&amp;mid=2247485113&amp;idx=1&amp;sn=c6bc568ccfc5e0bda0e3659591744c6c&amp;chksm=c0b41e3df7c3972b3528bcf70c7768880a237fac0de8325519d0c718d09e203a18ba2825abbf&amp;scene=21#wechat_redirect" TargetMode="External" /><Relationship Type="http://schemas.openxmlformats.org/officeDocument/2006/relationships/hyperlink" Id="rId59" Target="http://mp.weixin.qq.com/s?__biz=MzkwMTQwMzExNQ==&amp;mid=2247485125&amp;idx=1&amp;sn=767e2d2a417e690563433d857696d958&amp;chksm=c0b41e41f7c39757d270e73dd9017e9f7d49fb3d7d544e4ecf39030f4c157b8347d1c34e838a&amp;scene=21#wechat_redirect" TargetMode="External" /><Relationship Type="http://schemas.openxmlformats.org/officeDocument/2006/relationships/hyperlink" Id="rId35" Target="http://mp.weixin.qq.com/s?__biz=MzkwMTQwMzExNQ==&amp;mid=2247485131&amp;idx=1&amp;sn=9c05866b6b011df845373a2e0c44d59c&amp;chksm=c0b41e4ff7c397592423be238e671980bd8ddd70bac2ea4976890293f92f9d271487cd1c16e9&amp;scene=21#wechat_redirect" TargetMode="External" /><Relationship Type="http://schemas.openxmlformats.org/officeDocument/2006/relationships/hyperlink" Id="rId23" Target="http://mp.weixin.qq.com/s?__biz=MzkwMTQwMzExNQ==&amp;mid=2247485137&amp;idx=1&amp;sn=855154980f619408023374142962ad54&amp;chksm=c0b41e55f7c3974329b9c4b4b8ffd026558d7404b0fb7730c3673c45e2185228cd066c8b184a&amp;scene=21#wechat_redirect" TargetMode="External" /><Relationship Type="http://schemas.openxmlformats.org/officeDocument/2006/relationships/hyperlink" Id="rId37" Target="http://mp.weixin.qq.com/s?__biz=MzkwMTQwMzExNQ==&amp;mid=2247485143&amp;idx=1&amp;sn=a65aed89bb0c4fdfd5ffb7d9891b418f&amp;chksm=c0b41e53f7c397457aba9ddf1702ee246e955f8b254a7806de0ec9c75754b367996dfac22b25&amp;scene=21#wechat_redirect" TargetMode="External" /><Relationship Type="http://schemas.openxmlformats.org/officeDocument/2006/relationships/hyperlink" Id="rId36" Target="http://mp.weixin.qq.com/s?__biz=MzkwMTQwMzExNQ==&amp;mid=2247485159&amp;idx=1&amp;sn=5db5776f9d010cd58f8c6c19cecfbf10&amp;chksm=c0b41e63f7c39775082e8c733f5709a5fb6dea004a957611396deb0c6b68e46b3d941e4e88b3&amp;scene=21#wechat_redirect" TargetMode="External" /><Relationship Type="http://schemas.openxmlformats.org/officeDocument/2006/relationships/hyperlink" Id="rId95" Target="http://mp.weixin.qq.com/s?__biz=MzkwMTQwMzExNQ==&amp;mid=2247485181&amp;idx=1&amp;sn=938886aa733cde419e1224678bc1dd95&amp;chksm=c0b41e79f7c3976f9545feb9095383a81d8828ec9a0f099d74f0628a9dd127f7926e3c254bfc&amp;scene=21#wechat_redirect" TargetMode="External" /><Relationship Type="http://schemas.openxmlformats.org/officeDocument/2006/relationships/hyperlink" Id="rId25" Target="http://mp.weixin.qq.com/s?__biz=MzkwNjUxMDgwMg==&amp;mid=2247483672&amp;idx=1&amp;sn=cdb59a192cb060262000c5910f1da2a9&amp;chksm=c0e629a5f791a0b33c0299ecab9873c3a55ec919fcc1826600c36efb2593ce293755801361cc&amp;scene=21#wechat_redirect" TargetMode="External" /><Relationship Type="http://schemas.openxmlformats.org/officeDocument/2006/relationships/hyperlink" Id="rId21" Target="https://mp.weixin.qq.com/s?__biz=MzkwMTQwMzExNQ==&amp;mid=2247484106&amp;idx=1&amp;sn=4eecb18768e235ee65d59f0825122e58&amp;chksm=c0b41a4ef7c39358aea8151bae63575b37efb5a4c490a346b1f0481b29e73c423a7b86980b27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46:35Z</dcterms:created>
  <dcterms:modified xsi:type="dcterms:W3CDTF">2024-08-05T11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